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2A0AB" w14:textId="77777777" w:rsidR="00CC3C44" w:rsidRPr="00256CD5" w:rsidRDefault="00A43175" w:rsidP="000A6D18">
      <w:pPr>
        <w:pStyle w:val="Title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256CD5">
        <w:rPr>
          <w:rFonts w:asciiTheme="minorHAnsi" w:hAnsiTheme="minorHAnsi" w:cstheme="minorHAnsi"/>
          <w:b/>
          <w:bCs/>
          <w:sz w:val="40"/>
          <w:szCs w:val="40"/>
        </w:rPr>
        <w:t>VERIFICATION OF ANIMAL’S HEALTH FORM</w:t>
      </w:r>
    </w:p>
    <w:p w14:paraId="17966C73" w14:textId="77777777" w:rsidR="00CC3C44" w:rsidRDefault="00CC3C44">
      <w:pPr>
        <w:rPr>
          <w:sz w:val="11"/>
        </w:rPr>
        <w:sectPr w:rsidR="00CC3C44">
          <w:headerReference w:type="even" r:id="rId11"/>
          <w:headerReference w:type="default" r:id="rId12"/>
          <w:footerReference w:type="default" r:id="rId13"/>
          <w:headerReference w:type="first" r:id="rId14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D1EF019" w14:textId="77777777" w:rsidR="00240915" w:rsidRDefault="00240915" w:rsidP="000A6D18">
      <w:pPr>
        <w:ind w:right="217"/>
        <w:rPr>
          <w:sz w:val="20"/>
        </w:rPr>
      </w:pPr>
    </w:p>
    <w:p w14:paraId="76EDB570" w14:textId="77777777" w:rsidR="00443574" w:rsidRPr="00443574" w:rsidRDefault="00A43175" w:rsidP="00443574">
      <w:pPr>
        <w:ind w:firstLine="140"/>
        <w:rPr>
          <w:b/>
          <w:bCs/>
        </w:rPr>
      </w:pPr>
      <w:r w:rsidRPr="00443574">
        <w:rPr>
          <w:b/>
          <w:bCs/>
        </w:rPr>
        <w:t>Section 1-2: To be completed by Applicant (</w:t>
      </w:r>
      <w:r w:rsidR="006F19F1" w:rsidRPr="00443574">
        <w:rPr>
          <w:b/>
          <w:bCs/>
        </w:rPr>
        <w:t>which may be a</w:t>
      </w:r>
      <w:r w:rsidR="00443574" w:rsidRPr="00443574">
        <w:rPr>
          <w:b/>
          <w:bCs/>
        </w:rPr>
        <w:t xml:space="preserve"> </w:t>
      </w:r>
      <w:r w:rsidR="006F19F1" w:rsidRPr="00443574">
        <w:rPr>
          <w:b/>
          <w:bCs/>
        </w:rPr>
        <w:t>student, staff</w:t>
      </w:r>
      <w:r w:rsidR="00443574" w:rsidRPr="00443574">
        <w:rPr>
          <w:b/>
          <w:bCs/>
        </w:rPr>
        <w:t>, or faculty member</w:t>
      </w:r>
      <w:r w:rsidRPr="00443574">
        <w:rPr>
          <w:b/>
          <w:bCs/>
        </w:rPr>
        <w:t>)</w:t>
      </w:r>
    </w:p>
    <w:p w14:paraId="18568489" w14:textId="77777777" w:rsidR="00CC3C44" w:rsidRDefault="00A43175" w:rsidP="00443574">
      <w:pPr>
        <w:ind w:firstLine="140"/>
        <w:rPr>
          <w:b/>
          <w:bCs/>
        </w:rPr>
      </w:pPr>
      <w:r w:rsidRPr="00443574">
        <w:rPr>
          <w:b/>
          <w:bCs/>
        </w:rPr>
        <w:t>Section 3-4: To be completed by Veterinarian.</w:t>
      </w:r>
    </w:p>
    <w:p w14:paraId="4A273AC9" w14:textId="77777777" w:rsidR="004D1CD6" w:rsidRPr="00821E78" w:rsidRDefault="004D1CD6" w:rsidP="004D1CD6">
      <w:pPr>
        <w:spacing w:before="56" w:line="276" w:lineRule="auto"/>
        <w:ind w:left="140" w:right="208"/>
      </w:pPr>
      <w:r w:rsidRPr="00821E78">
        <w:rPr>
          <w:b/>
        </w:rPr>
        <w:t>Please return this completed form to the</w:t>
      </w:r>
      <w:r w:rsidR="00F30C12">
        <w:rPr>
          <w:b/>
        </w:rPr>
        <w:t xml:space="preserve"> appropriate</w:t>
      </w:r>
      <w:r w:rsidRPr="00821E78">
        <w:rPr>
          <w:b/>
        </w:rPr>
        <w:t xml:space="preserve"> </w:t>
      </w:r>
      <w:r>
        <w:rPr>
          <w:b/>
        </w:rPr>
        <w:t>Responsible</w:t>
      </w:r>
      <w:r w:rsidRPr="00821E78">
        <w:rPr>
          <w:b/>
        </w:rPr>
        <w:t xml:space="preserve"> </w:t>
      </w:r>
      <w:r>
        <w:rPr>
          <w:b/>
        </w:rPr>
        <w:t>Office</w:t>
      </w:r>
      <w:r w:rsidRPr="00821E78">
        <w:rPr>
          <w:b/>
        </w:rPr>
        <w:t>:</w:t>
      </w:r>
      <w:r w:rsidRPr="00821E78">
        <w:t xml:space="preserve"> See page </w:t>
      </w:r>
      <w:r w:rsidR="000E4CBB">
        <w:t>3.</w:t>
      </w:r>
    </w:p>
    <w:p w14:paraId="4DD6DB80" w14:textId="77777777" w:rsidR="00CC3C44" w:rsidRDefault="00A43175" w:rsidP="0021588D">
      <w:pPr>
        <w:pStyle w:val="BodyText"/>
        <w:spacing w:before="58" w:line="237" w:lineRule="auto"/>
        <w:ind w:left="140" w:right="378"/>
      </w:pPr>
      <w:r>
        <w:t>The University of W</w:t>
      </w:r>
      <w:r w:rsidR="0011685E">
        <w:t>indsor</w:t>
      </w:r>
      <w:r>
        <w:t xml:space="preserve"> is committed to accessibility for </w:t>
      </w:r>
      <w:proofErr w:type="gramStart"/>
      <w:r>
        <w:t>persons</w:t>
      </w:r>
      <w:proofErr w:type="gramEnd"/>
      <w:r>
        <w:t xml:space="preserve"> with disabilities, as well as the health and safety of all individuals while on </w:t>
      </w:r>
      <w:r w:rsidR="00BA1F6C">
        <w:t xml:space="preserve">the </w:t>
      </w:r>
      <w:r w:rsidR="00F612E4">
        <w:t>U</w:t>
      </w:r>
      <w:r w:rsidR="0021588D">
        <w:t>niversity</w:t>
      </w:r>
      <w:r>
        <w:t xml:space="preserve"> campus. </w:t>
      </w:r>
      <w:r w:rsidR="000E4CBB">
        <w:t>The University</w:t>
      </w:r>
      <w:r w:rsidR="0021588D">
        <w:t xml:space="preserve"> </w:t>
      </w:r>
      <w:r>
        <w:t>requires documentation from a licensed veterinarian verifying the service animal’s health is in good standing and does</w:t>
      </w:r>
      <w:r w:rsidR="0021588D">
        <w:t xml:space="preserve"> </w:t>
      </w:r>
      <w:r>
        <w:t xml:space="preserve">not pose any undue health risk to the public while on </w:t>
      </w:r>
      <w:r w:rsidR="0021588D">
        <w:t>u</w:t>
      </w:r>
      <w:r>
        <w:t>niversity campus (</w:t>
      </w:r>
      <w:r w:rsidR="0021588D">
        <w:t xml:space="preserve">both </w:t>
      </w:r>
      <w:r>
        <w:t>outdoors and inside buildings).</w:t>
      </w:r>
    </w:p>
    <w:p w14:paraId="46AF9F0E" w14:textId="77777777" w:rsidR="00CC3C44" w:rsidRDefault="00AD40CA">
      <w:pPr>
        <w:pStyle w:val="BodyText"/>
        <w:spacing w:before="1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F696491" wp14:editId="4F0DB6B9">
                <wp:simplePos x="0" y="0"/>
                <wp:positionH relativeFrom="column">
                  <wp:posOffset>0</wp:posOffset>
                </wp:positionH>
                <wp:positionV relativeFrom="paragraph">
                  <wp:posOffset>83234</wp:posOffset>
                </wp:positionV>
                <wp:extent cx="6998677" cy="0"/>
                <wp:effectExtent l="0" t="0" r="0" b="0"/>
                <wp:wrapNone/>
                <wp:docPr id="136021433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8677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D2933C" id="Straight Connector 1" o:spid="_x0000_s1026" style="position:absolute;flip:y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6.55pt" to="551.1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" strokecolor="black [3040]"/>
            </w:pict>
          </mc:Fallback>
        </mc:AlternateContent>
      </w:r>
    </w:p>
    <w:p w14:paraId="73AB35EB" w14:textId="77777777" w:rsidR="00CC3C44" w:rsidRPr="002E187E" w:rsidRDefault="00A43175">
      <w:pPr>
        <w:pStyle w:val="Heading1"/>
        <w:spacing w:before="0"/>
        <w:ind w:right="2455"/>
        <w:rPr>
          <w:u w:val="none"/>
        </w:rPr>
      </w:pPr>
      <w:r w:rsidRPr="002E187E">
        <w:rPr>
          <w:u w:val="none"/>
        </w:rPr>
        <w:t>TO BE COMPLETED BY APPLICANT</w:t>
      </w:r>
    </w:p>
    <w:p w14:paraId="0A406D30" w14:textId="77777777" w:rsidR="00CC3C44" w:rsidRDefault="00CC3C44">
      <w:pPr>
        <w:pStyle w:val="BodyText"/>
        <w:spacing w:before="4"/>
        <w:rPr>
          <w:b/>
          <w:sz w:val="17"/>
        </w:rPr>
      </w:pPr>
    </w:p>
    <w:p w14:paraId="64A984CE" w14:textId="77777777" w:rsidR="00CC3C44" w:rsidRDefault="00A43175">
      <w:pPr>
        <w:pStyle w:val="Heading2"/>
        <w:spacing w:before="44"/>
      </w:pPr>
      <w:r>
        <w:t xml:space="preserve">SECTION 1: </w:t>
      </w:r>
      <w:r w:rsidR="00AD40CA">
        <w:t>Applicant Information</w:t>
      </w:r>
    </w:p>
    <w:tbl>
      <w:tblPr>
        <w:tblW w:w="0" w:type="auto"/>
        <w:tblInd w:w="1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"/>
        <w:gridCol w:w="3603"/>
        <w:gridCol w:w="7257"/>
      </w:tblGrid>
      <w:tr w:rsidR="00CC3C44" w14:paraId="272653D4" w14:textId="77777777" w:rsidTr="00BA0917">
        <w:trPr>
          <w:trHeight w:val="344"/>
        </w:trPr>
        <w:tc>
          <w:tcPr>
            <w:tcW w:w="108" w:type="dxa"/>
            <w:tcBorders>
              <w:right w:val="nil"/>
            </w:tcBorders>
            <w:shd w:val="clear" w:color="auto" w:fill="D9D9D9"/>
          </w:tcPr>
          <w:p w14:paraId="5658BFC8" w14:textId="77777777" w:rsidR="00CC3C44" w:rsidRDefault="00CC3C4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860" w:type="dxa"/>
            <w:gridSpan w:val="2"/>
            <w:tcBorders>
              <w:left w:val="nil"/>
            </w:tcBorders>
            <w:shd w:val="clear" w:color="auto" w:fill="D9D9D9"/>
          </w:tcPr>
          <w:p w14:paraId="25C2398B" w14:textId="77777777" w:rsidR="00CC3C44" w:rsidRDefault="00A43175">
            <w:pPr>
              <w:pStyle w:val="TableParagraph"/>
              <w:spacing w:before="1"/>
              <w:ind w:left="3679" w:right="3762"/>
              <w:jc w:val="center"/>
              <w:rPr>
                <w:b/>
              </w:rPr>
            </w:pPr>
            <w:r>
              <w:rPr>
                <w:b/>
              </w:rPr>
              <w:t xml:space="preserve">Applicant </w:t>
            </w:r>
            <w:r w:rsidR="00F43CFE">
              <w:rPr>
                <w:b/>
              </w:rPr>
              <w:t>I</w:t>
            </w:r>
            <w:r>
              <w:rPr>
                <w:b/>
              </w:rPr>
              <w:t>nformation (please print)</w:t>
            </w:r>
          </w:p>
        </w:tc>
      </w:tr>
      <w:tr w:rsidR="00CC3C44" w14:paraId="54B5824E" w14:textId="77777777" w:rsidTr="00BA0917">
        <w:trPr>
          <w:trHeight w:val="345"/>
        </w:trPr>
        <w:tc>
          <w:tcPr>
            <w:tcW w:w="3711" w:type="dxa"/>
            <w:gridSpan w:val="2"/>
          </w:tcPr>
          <w:p w14:paraId="046AA6B0" w14:textId="77777777" w:rsidR="00CC3C44" w:rsidRDefault="00A43175">
            <w:pPr>
              <w:pStyle w:val="TableParagraph"/>
              <w:spacing w:before="1"/>
            </w:pPr>
            <w:r>
              <w:t>Last name:</w:t>
            </w:r>
          </w:p>
        </w:tc>
        <w:tc>
          <w:tcPr>
            <w:tcW w:w="7257" w:type="dxa"/>
          </w:tcPr>
          <w:p w14:paraId="0A896A09" w14:textId="77777777" w:rsidR="00CC3C44" w:rsidRDefault="00CC3C4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CC3C44" w14:paraId="4D2F3BAC" w14:textId="77777777" w:rsidTr="00BA0917">
        <w:trPr>
          <w:trHeight w:val="344"/>
        </w:trPr>
        <w:tc>
          <w:tcPr>
            <w:tcW w:w="3711" w:type="dxa"/>
            <w:gridSpan w:val="2"/>
          </w:tcPr>
          <w:p w14:paraId="5254DC87" w14:textId="77777777" w:rsidR="00CC3C44" w:rsidRDefault="00A43175">
            <w:pPr>
              <w:pStyle w:val="TableParagraph"/>
              <w:spacing w:before="1"/>
            </w:pPr>
            <w:r>
              <w:t>First name:</w:t>
            </w:r>
          </w:p>
        </w:tc>
        <w:tc>
          <w:tcPr>
            <w:tcW w:w="7257" w:type="dxa"/>
          </w:tcPr>
          <w:p w14:paraId="1C9CF9FE" w14:textId="77777777" w:rsidR="00CC3C44" w:rsidRDefault="00CC3C4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CC3C44" w14:paraId="034F8F43" w14:textId="77777777" w:rsidTr="00BA0917">
        <w:trPr>
          <w:trHeight w:val="344"/>
        </w:trPr>
        <w:tc>
          <w:tcPr>
            <w:tcW w:w="3711" w:type="dxa"/>
            <w:gridSpan w:val="2"/>
          </w:tcPr>
          <w:p w14:paraId="28110A61" w14:textId="77777777" w:rsidR="00CC3C44" w:rsidRDefault="00F43CFE">
            <w:pPr>
              <w:pStyle w:val="TableParagraph"/>
              <w:spacing w:before="1"/>
              <w:rPr>
                <w:i/>
                <w:sz w:val="14"/>
              </w:rPr>
            </w:pPr>
            <w:r>
              <w:t xml:space="preserve">UWindsor ID number: </w:t>
            </w:r>
            <w:r w:rsidRPr="00F43CFE">
              <w:rPr>
                <w:iCs/>
                <w:sz w:val="14"/>
              </w:rPr>
              <w:t>(Student or Employee ID)</w:t>
            </w:r>
          </w:p>
        </w:tc>
        <w:tc>
          <w:tcPr>
            <w:tcW w:w="7257" w:type="dxa"/>
          </w:tcPr>
          <w:p w14:paraId="30C7FD5C" w14:textId="77777777" w:rsidR="00CC3C44" w:rsidRDefault="00CC3C4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CC3C44" w14:paraId="4F74F006" w14:textId="77777777" w:rsidTr="00BA0917">
        <w:trPr>
          <w:trHeight w:val="344"/>
        </w:trPr>
        <w:tc>
          <w:tcPr>
            <w:tcW w:w="3711" w:type="dxa"/>
            <w:gridSpan w:val="2"/>
          </w:tcPr>
          <w:p w14:paraId="1E37B2D7" w14:textId="77777777" w:rsidR="00CC3C44" w:rsidRDefault="00A43175">
            <w:pPr>
              <w:pStyle w:val="TableParagraph"/>
              <w:spacing w:before="1"/>
            </w:pPr>
            <w:r>
              <w:t>Phone number (home/cell/work ext.)</w:t>
            </w:r>
          </w:p>
        </w:tc>
        <w:tc>
          <w:tcPr>
            <w:tcW w:w="7257" w:type="dxa"/>
          </w:tcPr>
          <w:p w14:paraId="59D4B01B" w14:textId="77777777" w:rsidR="00CC3C44" w:rsidRDefault="00CC3C4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CC3C44" w14:paraId="131F5F38" w14:textId="77777777" w:rsidTr="00BA0917">
        <w:trPr>
          <w:trHeight w:val="347"/>
        </w:trPr>
        <w:tc>
          <w:tcPr>
            <w:tcW w:w="3711" w:type="dxa"/>
            <w:gridSpan w:val="2"/>
          </w:tcPr>
          <w:p w14:paraId="5428E574" w14:textId="77777777" w:rsidR="00CC3C44" w:rsidRDefault="00482AB9">
            <w:pPr>
              <w:pStyle w:val="TableParagraph"/>
              <w:spacing w:before="1"/>
            </w:pPr>
            <w:r>
              <w:t>UWindsor e-mail address:</w:t>
            </w:r>
          </w:p>
        </w:tc>
        <w:tc>
          <w:tcPr>
            <w:tcW w:w="7257" w:type="dxa"/>
          </w:tcPr>
          <w:p w14:paraId="3FF773B9" w14:textId="77777777" w:rsidR="00CC3C44" w:rsidRDefault="00A43175">
            <w:pPr>
              <w:pStyle w:val="TableParagraph"/>
              <w:spacing w:before="1"/>
              <w:ind w:left="4554"/>
            </w:pPr>
            <w:r>
              <w:t>@uw</w:t>
            </w:r>
            <w:r w:rsidR="00482AB9">
              <w:t>indsor</w:t>
            </w:r>
            <w:r>
              <w:t>.ca</w:t>
            </w:r>
          </w:p>
        </w:tc>
      </w:tr>
    </w:tbl>
    <w:p w14:paraId="3594A71C" w14:textId="77777777" w:rsidR="00482AB9" w:rsidRDefault="00482AB9" w:rsidP="00482AB9">
      <w:pPr>
        <w:pStyle w:val="Heading2"/>
      </w:pPr>
    </w:p>
    <w:p w14:paraId="22DBA6C1" w14:textId="77777777" w:rsidR="00CC3C44" w:rsidRDefault="00A43175" w:rsidP="00482AB9">
      <w:pPr>
        <w:pStyle w:val="Heading2"/>
      </w:pPr>
      <w:r>
        <w:t xml:space="preserve">SECTION 2: </w:t>
      </w:r>
      <w:r w:rsidR="00BA44C5">
        <w:t xml:space="preserve">Applicant Informed Consent and Authorization for the Purpose of Verification of </w:t>
      </w:r>
      <w:proofErr w:type="gramStart"/>
      <w:r w:rsidR="00BA44C5">
        <w:t>Service Animal</w:t>
      </w:r>
      <w:proofErr w:type="gramEnd"/>
    </w:p>
    <w:p w14:paraId="5F98FBD3" w14:textId="77777777" w:rsidR="00193452" w:rsidRDefault="00A43175">
      <w:pPr>
        <w:pStyle w:val="BodyText"/>
        <w:spacing w:line="276" w:lineRule="auto"/>
        <w:ind w:left="140" w:right="345"/>
      </w:pPr>
      <w:r>
        <w:t xml:space="preserve">Completion of all sections listed below is voluntary. Applicants may also withdraw consent pertaining to any of the below at any time. </w:t>
      </w:r>
    </w:p>
    <w:p w14:paraId="0B01B2F5" w14:textId="77777777" w:rsidR="00CC3C44" w:rsidRDefault="00A43175">
      <w:pPr>
        <w:pStyle w:val="BodyText"/>
        <w:spacing w:line="276" w:lineRule="auto"/>
        <w:ind w:left="140" w:right="345"/>
      </w:pPr>
      <w:r w:rsidRPr="00193452">
        <w:rPr>
          <w:b/>
          <w:bCs/>
        </w:rPr>
        <w:t>NOTE:</w:t>
      </w:r>
      <w:r>
        <w:t xml:space="preserve"> Should you elect not to provide your consent, you may forfeit your access to </w:t>
      </w:r>
      <w:r w:rsidR="00193452">
        <w:t>the support</w:t>
      </w:r>
      <w:r>
        <w:t xml:space="preserve"> services you require during your admission to/employment </w:t>
      </w:r>
      <w:proofErr w:type="gramStart"/>
      <w:r>
        <w:t>with</w:t>
      </w:r>
      <w:proofErr w:type="gramEnd"/>
      <w:r>
        <w:t xml:space="preserve"> the University of W</w:t>
      </w:r>
      <w:r w:rsidR="00A75D75">
        <w:t>indsor</w:t>
      </w:r>
      <w:r>
        <w:t>.</w:t>
      </w:r>
    </w:p>
    <w:p w14:paraId="5B3B2AA8" w14:textId="77777777" w:rsidR="00CC3C44" w:rsidRDefault="00CC3C44">
      <w:pPr>
        <w:pStyle w:val="BodyText"/>
        <w:spacing w:before="7"/>
        <w:rPr>
          <w:sz w:val="16"/>
        </w:rPr>
      </w:pPr>
    </w:p>
    <w:p w14:paraId="07E05E14" w14:textId="77777777" w:rsidR="00CC3C44" w:rsidRPr="00193452" w:rsidRDefault="00DC1412" w:rsidP="00482AB9">
      <w:pPr>
        <w:pStyle w:val="Heading3"/>
        <w:rPr>
          <w:sz w:val="26"/>
          <w:szCs w:val="26"/>
        </w:rPr>
      </w:pPr>
      <w:r w:rsidRPr="00193452">
        <w:rPr>
          <w:sz w:val="26"/>
          <w:szCs w:val="26"/>
        </w:rPr>
        <w:t xml:space="preserve">Contact </w:t>
      </w:r>
      <w:r>
        <w:rPr>
          <w:sz w:val="26"/>
          <w:szCs w:val="26"/>
        </w:rPr>
        <w:t>w</w:t>
      </w:r>
      <w:r w:rsidRPr="00193452">
        <w:rPr>
          <w:sz w:val="26"/>
          <w:szCs w:val="26"/>
        </w:rPr>
        <w:t xml:space="preserve">ith </w:t>
      </w:r>
      <w:r>
        <w:rPr>
          <w:sz w:val="26"/>
          <w:szCs w:val="26"/>
        </w:rPr>
        <w:t>t</w:t>
      </w:r>
      <w:r w:rsidRPr="00193452">
        <w:rPr>
          <w:sz w:val="26"/>
          <w:szCs w:val="26"/>
        </w:rPr>
        <w:t>he Service Provider</w:t>
      </w:r>
      <w:r w:rsidR="00A43175" w:rsidRPr="00193452">
        <w:rPr>
          <w:sz w:val="26"/>
          <w:szCs w:val="26"/>
        </w:rPr>
        <w:t>:</w:t>
      </w:r>
    </w:p>
    <w:p w14:paraId="4585E016" w14:textId="77777777" w:rsidR="00CC3C44" w:rsidRDefault="003E18B5">
      <w:pPr>
        <w:pStyle w:val="BodyText"/>
        <w:spacing w:before="47" w:line="276" w:lineRule="auto"/>
        <w:ind w:left="140" w:right="244"/>
      </w:pPr>
      <w:r w:rsidRPr="00821E78">
        <w:t xml:space="preserve">The </w:t>
      </w:r>
      <w:r w:rsidR="001A07C5">
        <w:t xml:space="preserve">Responsible Office at the </w:t>
      </w:r>
      <w:r w:rsidRPr="00821E78">
        <w:t xml:space="preserve">University of Windsor may need </w:t>
      </w:r>
      <w:r w:rsidR="00EC0FED">
        <w:t>additional</w:t>
      </w:r>
      <w:r w:rsidR="00A52385">
        <w:t xml:space="preserve"> clarification</w:t>
      </w:r>
      <w:r w:rsidR="00EC0FED">
        <w:t xml:space="preserve"> from the</w:t>
      </w:r>
      <w:r w:rsidRPr="00821E78">
        <w:t xml:space="preserve"> service provider who completed this form </w:t>
      </w:r>
      <w:r w:rsidR="00A43175">
        <w:t>regarding</w:t>
      </w:r>
      <w:r w:rsidR="004612DD">
        <w:t xml:space="preserve"> </w:t>
      </w:r>
      <w:r w:rsidR="00BA1F6C">
        <w:t xml:space="preserve">the </w:t>
      </w:r>
      <w:r w:rsidR="004612DD">
        <w:t>in</w:t>
      </w:r>
      <w:r w:rsidR="00D26715">
        <w:t xml:space="preserve">formation provided </w:t>
      </w:r>
      <w:r w:rsidR="00A43175">
        <w:t>or if there are questions related to my application.</w:t>
      </w:r>
    </w:p>
    <w:p w14:paraId="3BF27606" w14:textId="77777777" w:rsidR="000F7E20" w:rsidRPr="00821E78" w:rsidRDefault="000F7E20" w:rsidP="000F7E20">
      <w:pPr>
        <w:pStyle w:val="BodyText"/>
        <w:spacing w:before="48" w:line="276" w:lineRule="auto"/>
        <w:ind w:left="140" w:right="244"/>
      </w:pPr>
      <w:r w:rsidRPr="00821E78">
        <w:t xml:space="preserve">___ I give consent to the University </w:t>
      </w:r>
      <w:r>
        <w:t xml:space="preserve">of Windsor </w:t>
      </w:r>
      <w:r w:rsidRPr="00821E78">
        <w:t>to contact my service provider.</w:t>
      </w:r>
    </w:p>
    <w:p w14:paraId="5FA68956" w14:textId="77777777" w:rsidR="000F7E20" w:rsidRPr="00821E78" w:rsidRDefault="000F7E20" w:rsidP="000F7E20">
      <w:pPr>
        <w:pStyle w:val="BodyText"/>
        <w:spacing w:before="48" w:line="276" w:lineRule="auto"/>
        <w:ind w:left="140" w:right="244"/>
        <w:rPr>
          <w:sz w:val="20"/>
          <w:szCs w:val="20"/>
        </w:rPr>
      </w:pPr>
      <w:r w:rsidRPr="00821E78">
        <w:t>___ I do not give consent to the University of Windsor to contact my service provider. I agree to contact my</w:t>
      </w:r>
      <w:r w:rsidRPr="00302329">
        <w:rPr>
          <w:sz w:val="20"/>
          <w:szCs w:val="20"/>
        </w:rPr>
        <w:t xml:space="preserve"> </w:t>
      </w:r>
      <w:r w:rsidRPr="00302329">
        <w:t xml:space="preserve">service </w:t>
      </w:r>
      <w:r w:rsidRPr="00821E78">
        <w:t>provider to obtain the information required by the University. I understand that my application may not be processed until all the required information has been submitted.</w:t>
      </w:r>
    </w:p>
    <w:p w14:paraId="12EF9B2F" w14:textId="77777777" w:rsidR="00CC3C44" w:rsidRDefault="00CC3C44">
      <w:pPr>
        <w:pStyle w:val="BodyText"/>
        <w:spacing w:before="3"/>
        <w:rPr>
          <w:sz w:val="25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34"/>
        <w:gridCol w:w="3948"/>
      </w:tblGrid>
      <w:tr w:rsidR="00CC3C44" w14:paraId="56A721F0" w14:textId="77777777">
        <w:trPr>
          <w:trHeight w:val="805"/>
        </w:trPr>
        <w:tc>
          <w:tcPr>
            <w:tcW w:w="6834" w:type="dxa"/>
          </w:tcPr>
          <w:p w14:paraId="0D2125FB" w14:textId="77777777" w:rsidR="00CC3C44" w:rsidRDefault="00A43175">
            <w:pPr>
              <w:pStyle w:val="TableParagraph"/>
              <w:spacing w:line="268" w:lineRule="exact"/>
            </w:pPr>
            <w:r>
              <w:t>Applicant’s signature:</w:t>
            </w:r>
          </w:p>
        </w:tc>
        <w:tc>
          <w:tcPr>
            <w:tcW w:w="3948" w:type="dxa"/>
          </w:tcPr>
          <w:p w14:paraId="4BBAC1BC" w14:textId="77777777" w:rsidR="00CC3C44" w:rsidRDefault="00A43175">
            <w:pPr>
              <w:pStyle w:val="TableParagraph"/>
              <w:spacing w:line="268" w:lineRule="exact"/>
              <w:ind w:left="108"/>
            </w:pPr>
            <w:r>
              <w:t>Date completed (DD/MM/YYYY):</w:t>
            </w:r>
          </w:p>
        </w:tc>
      </w:tr>
    </w:tbl>
    <w:p w14:paraId="64CDC974" w14:textId="77777777" w:rsidR="00CC3C44" w:rsidRDefault="00A43175">
      <w:pPr>
        <w:spacing w:after="19"/>
        <w:ind w:left="140" w:right="245"/>
        <w:rPr>
          <w:sz w:val="16"/>
        </w:rPr>
      </w:pPr>
      <w:proofErr w:type="gramStart"/>
      <w:r>
        <w:rPr>
          <w:sz w:val="16"/>
        </w:rPr>
        <w:t>Applicant’s</w:t>
      </w:r>
      <w:proofErr w:type="gramEnd"/>
      <w:r>
        <w:rPr>
          <w:sz w:val="16"/>
        </w:rPr>
        <w:t xml:space="preserve"> informed authorization for disclosure of information is obtained in accordance with the following sections of the Freedom of Information and Protection of Privacy Act. Sections </w:t>
      </w:r>
      <w:proofErr w:type="gramStart"/>
      <w:r>
        <w:rPr>
          <w:sz w:val="16"/>
        </w:rPr>
        <w:t>41.(</w:t>
      </w:r>
      <w:proofErr w:type="gramEnd"/>
      <w:r>
        <w:rPr>
          <w:sz w:val="16"/>
        </w:rPr>
        <w:t>1)(a), 41.(1)(b), and 41.(1)(c) allowing for the use of personal information and sections 42.(1)(b), -s.42(1)(c), and s.42(1)(d) allowing for the disclosure of personal information.</w:t>
      </w:r>
    </w:p>
    <w:p w14:paraId="45B65C1B" w14:textId="77777777" w:rsidR="00CC3C44" w:rsidRDefault="00A43175">
      <w:pPr>
        <w:pStyle w:val="BodyText"/>
        <w:spacing w:line="30" w:lineRule="exact"/>
        <w:ind w:left="96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0AEB9DD1" wp14:editId="6C41EF67">
                <wp:extent cx="6896100" cy="18415"/>
                <wp:effectExtent l="11430" t="9525" r="17145" b="635"/>
                <wp:docPr id="14168627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493618430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D81BA1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" strokeweight="1.44pt"/>
                <w10:anchorlock/>
              </v:group>
            </w:pict>
          </mc:Fallback>
        </mc:AlternateContent>
      </w:r>
    </w:p>
    <w:p w14:paraId="7FF84009" w14:textId="77777777" w:rsidR="00CC3C44" w:rsidRDefault="00CC3C44">
      <w:pPr>
        <w:spacing w:line="30" w:lineRule="exact"/>
        <w:rPr>
          <w:sz w:val="3"/>
        </w:rPr>
        <w:sectPr w:rsidR="00CC3C44" w:rsidSect="00AE6B84">
          <w:type w:val="continuous"/>
          <w:pgSz w:w="12240" w:h="15840"/>
          <w:pgMar w:top="1080" w:right="500" w:bottom="800" w:left="580" w:header="720" w:footer="720" w:gutter="0"/>
          <w:cols w:space="720"/>
        </w:sectPr>
      </w:pPr>
    </w:p>
    <w:p w14:paraId="71BD9D5E" w14:textId="77777777" w:rsidR="00CC3C44" w:rsidRPr="00BA0917" w:rsidRDefault="00A43175">
      <w:pPr>
        <w:pStyle w:val="Heading1"/>
        <w:spacing w:before="39"/>
        <w:rPr>
          <w:u w:val="none"/>
        </w:rPr>
      </w:pPr>
      <w:r w:rsidRPr="00BA0917">
        <w:rPr>
          <w:u w:val="none"/>
        </w:rPr>
        <w:lastRenderedPageBreak/>
        <w:t>TO BE COMPLETED BY REGISTERED VETERINARIAN</w:t>
      </w:r>
    </w:p>
    <w:p w14:paraId="124B01FB" w14:textId="77777777" w:rsidR="00BA0917" w:rsidRDefault="00BA0917">
      <w:pPr>
        <w:pStyle w:val="BodyText"/>
        <w:spacing w:before="54"/>
        <w:ind w:left="140" w:right="242"/>
      </w:pPr>
    </w:p>
    <w:p w14:paraId="6297C423" w14:textId="77777777" w:rsidR="00CC3C44" w:rsidRDefault="00A43175">
      <w:pPr>
        <w:pStyle w:val="BodyText"/>
        <w:spacing w:before="54"/>
        <w:ind w:left="140" w:right="242"/>
      </w:pPr>
      <w:r>
        <w:t>Th</w:t>
      </w:r>
      <w:r w:rsidR="008B36F8">
        <w:t>e</w:t>
      </w:r>
      <w:r>
        <w:t xml:space="preserve"> University of W</w:t>
      </w:r>
      <w:r w:rsidR="001C79C6">
        <w:t>indsor</w:t>
      </w:r>
      <w:r>
        <w:t xml:space="preserve"> </w:t>
      </w:r>
      <w:r w:rsidR="008B36F8">
        <w:t>(Responsible Office</w:t>
      </w:r>
      <w:r w:rsidR="002D7F03">
        <w:t>s</w:t>
      </w:r>
      <w:r w:rsidR="008B36F8">
        <w:t xml:space="preserve">) </w:t>
      </w:r>
      <w:r>
        <w:t>requires verification of the health of the service animal, which has been recommended by a licensed/registered health care provider. All documentation is kept strictly confidential and is not released withou</w:t>
      </w:r>
      <w:r w:rsidR="00011A64">
        <w:t>t</w:t>
      </w:r>
      <w:r>
        <w:t xml:space="preserve"> the applicant’s </w:t>
      </w:r>
      <w:r w:rsidR="00011A64">
        <w:t xml:space="preserve">written </w:t>
      </w:r>
      <w:r>
        <w:t>consent.</w:t>
      </w:r>
    </w:p>
    <w:p w14:paraId="734C5744" w14:textId="77777777" w:rsidR="00CC3C44" w:rsidRDefault="00CC3C44">
      <w:pPr>
        <w:pStyle w:val="BodyText"/>
        <w:spacing w:before="1"/>
      </w:pPr>
    </w:p>
    <w:p w14:paraId="52BCC2C3" w14:textId="77777777" w:rsidR="00CC3C44" w:rsidRPr="00080A45" w:rsidRDefault="00A43175" w:rsidP="00080A45">
      <w:pPr>
        <w:pStyle w:val="Heading2"/>
      </w:pPr>
      <w:r>
        <w:t xml:space="preserve">SECTION 3: </w:t>
      </w:r>
      <w:r w:rsidR="007476E2">
        <w:t>Information Regarding Animal</w:t>
      </w: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71"/>
        <w:gridCol w:w="7520"/>
      </w:tblGrid>
      <w:tr w:rsidR="00CC3C44" w14:paraId="4B27573D" w14:textId="77777777" w:rsidTr="00BA0917">
        <w:trPr>
          <w:trHeight w:val="371"/>
        </w:trPr>
        <w:tc>
          <w:tcPr>
            <w:tcW w:w="10791" w:type="dxa"/>
            <w:gridSpan w:val="2"/>
            <w:shd w:val="clear" w:color="auto" w:fill="D9D9D9"/>
          </w:tcPr>
          <w:p w14:paraId="2E88A4CF" w14:textId="77777777" w:rsidR="00CC3C44" w:rsidRDefault="00A43175" w:rsidP="00D54D02">
            <w:pPr>
              <w:pStyle w:val="TableParagraph"/>
              <w:spacing w:line="268" w:lineRule="exact"/>
              <w:ind w:left="3305" w:right="3296"/>
              <w:jc w:val="center"/>
              <w:rPr>
                <w:b/>
              </w:rPr>
            </w:pPr>
            <w:r>
              <w:rPr>
                <w:b/>
              </w:rPr>
              <w:t xml:space="preserve">Information </w:t>
            </w:r>
            <w:r w:rsidR="00080A45">
              <w:rPr>
                <w:b/>
              </w:rPr>
              <w:t>R</w:t>
            </w:r>
            <w:r>
              <w:rPr>
                <w:b/>
              </w:rPr>
              <w:t xml:space="preserve">egarding </w:t>
            </w:r>
            <w:r w:rsidR="00D54D02">
              <w:rPr>
                <w:b/>
              </w:rPr>
              <w:t>A</w:t>
            </w:r>
            <w:r>
              <w:rPr>
                <w:b/>
              </w:rPr>
              <w:t xml:space="preserve">nimal (please </w:t>
            </w:r>
            <w:r w:rsidR="00D54D02">
              <w:rPr>
                <w:b/>
              </w:rPr>
              <w:t>print)</w:t>
            </w:r>
          </w:p>
        </w:tc>
      </w:tr>
      <w:tr w:rsidR="00CC3C44" w14:paraId="21780F92" w14:textId="77777777" w:rsidTr="00BA0917">
        <w:trPr>
          <w:trHeight w:val="371"/>
        </w:trPr>
        <w:tc>
          <w:tcPr>
            <w:tcW w:w="3271" w:type="dxa"/>
          </w:tcPr>
          <w:p w14:paraId="3F4AA849" w14:textId="77777777" w:rsidR="00CC3C44" w:rsidRDefault="00A43175">
            <w:pPr>
              <w:pStyle w:val="TableParagraph"/>
              <w:spacing w:line="268" w:lineRule="exact"/>
            </w:pPr>
            <w:r>
              <w:t>Handler’s name:</w:t>
            </w:r>
          </w:p>
        </w:tc>
        <w:tc>
          <w:tcPr>
            <w:tcW w:w="7520" w:type="dxa"/>
          </w:tcPr>
          <w:p w14:paraId="2E26CC4A" w14:textId="77777777" w:rsidR="00CC3C44" w:rsidRDefault="00CC3C4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CC3C44" w14:paraId="6D44EAEB" w14:textId="77777777" w:rsidTr="00BA0917">
        <w:trPr>
          <w:trHeight w:val="371"/>
        </w:trPr>
        <w:tc>
          <w:tcPr>
            <w:tcW w:w="3271" w:type="dxa"/>
          </w:tcPr>
          <w:p w14:paraId="15FA21F8" w14:textId="77777777" w:rsidR="00CC3C44" w:rsidRDefault="00A43175">
            <w:pPr>
              <w:pStyle w:val="TableParagraph"/>
              <w:spacing w:line="268" w:lineRule="exact"/>
            </w:pPr>
            <w:r>
              <w:t>Animal type:</w:t>
            </w:r>
          </w:p>
        </w:tc>
        <w:tc>
          <w:tcPr>
            <w:tcW w:w="7520" w:type="dxa"/>
          </w:tcPr>
          <w:p w14:paraId="37F5D6F9" w14:textId="77777777" w:rsidR="00CC3C44" w:rsidRDefault="00CC3C4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CC3C44" w14:paraId="4816FC0D" w14:textId="77777777" w:rsidTr="00BA0917">
        <w:trPr>
          <w:trHeight w:val="371"/>
        </w:trPr>
        <w:tc>
          <w:tcPr>
            <w:tcW w:w="3271" w:type="dxa"/>
          </w:tcPr>
          <w:p w14:paraId="07F518C2" w14:textId="77777777" w:rsidR="00CC3C44" w:rsidRDefault="00A43175">
            <w:pPr>
              <w:pStyle w:val="TableParagraph"/>
              <w:spacing w:line="268" w:lineRule="exact"/>
            </w:pPr>
            <w:r>
              <w:t>Animal’s breed:</w:t>
            </w:r>
          </w:p>
        </w:tc>
        <w:tc>
          <w:tcPr>
            <w:tcW w:w="7520" w:type="dxa"/>
          </w:tcPr>
          <w:p w14:paraId="60C386CB" w14:textId="77777777" w:rsidR="00CC3C44" w:rsidRDefault="00CC3C4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CC3C44" w14:paraId="6E3E9471" w14:textId="77777777" w:rsidTr="00BA0917">
        <w:trPr>
          <w:trHeight w:val="371"/>
        </w:trPr>
        <w:tc>
          <w:tcPr>
            <w:tcW w:w="3271" w:type="dxa"/>
          </w:tcPr>
          <w:p w14:paraId="34D0648D" w14:textId="77777777" w:rsidR="00CC3C44" w:rsidRDefault="00A43175">
            <w:pPr>
              <w:pStyle w:val="TableParagraph"/>
              <w:spacing w:line="268" w:lineRule="exact"/>
            </w:pPr>
            <w:r>
              <w:t>Animal’s name:</w:t>
            </w:r>
          </w:p>
        </w:tc>
        <w:tc>
          <w:tcPr>
            <w:tcW w:w="7520" w:type="dxa"/>
          </w:tcPr>
          <w:p w14:paraId="39AE494B" w14:textId="77777777" w:rsidR="00CC3C44" w:rsidRDefault="00CC3C4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AD53C2" w14:paraId="4511836C" w14:textId="77777777" w:rsidTr="00BA0917">
        <w:trPr>
          <w:trHeight w:val="371"/>
        </w:trPr>
        <w:tc>
          <w:tcPr>
            <w:tcW w:w="3271" w:type="dxa"/>
          </w:tcPr>
          <w:p w14:paraId="71D196DA" w14:textId="77777777" w:rsidR="00AD53C2" w:rsidRDefault="00AD53C2">
            <w:pPr>
              <w:pStyle w:val="TableParagraph"/>
              <w:spacing w:line="268" w:lineRule="exact"/>
            </w:pPr>
            <w:r>
              <w:t xml:space="preserve">Tag </w:t>
            </w:r>
            <w:proofErr w:type="gramStart"/>
            <w:r>
              <w:t>ID # (</w:t>
            </w:r>
            <w:proofErr w:type="gramEnd"/>
            <w:r>
              <w:t>if applicable):</w:t>
            </w:r>
          </w:p>
        </w:tc>
        <w:tc>
          <w:tcPr>
            <w:tcW w:w="7520" w:type="dxa"/>
          </w:tcPr>
          <w:p w14:paraId="1095274E" w14:textId="77777777" w:rsidR="00AD53C2" w:rsidRDefault="00AD53C2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4BEBA6E4" w14:textId="77777777" w:rsidR="00CC3C44" w:rsidRDefault="00CC3C44">
      <w:pPr>
        <w:pStyle w:val="BodyText"/>
        <w:spacing w:before="1"/>
        <w:rPr>
          <w:b/>
          <w:sz w:val="25"/>
        </w:rPr>
      </w:pPr>
    </w:p>
    <w:p w14:paraId="2A6E5ECF" w14:textId="77777777" w:rsidR="00CC3C44" w:rsidRDefault="00A43175">
      <w:pPr>
        <w:pStyle w:val="BodyText"/>
        <w:tabs>
          <w:tab w:val="left" w:pos="5901"/>
          <w:tab w:val="left" w:pos="7201"/>
          <w:tab w:val="left" w:pos="8053"/>
          <w:tab w:val="left" w:pos="8949"/>
        </w:tabs>
        <w:ind w:left="140"/>
      </w:pPr>
      <w:r>
        <w:t>Date of initial contact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nimal:</w:t>
      </w:r>
      <w:r>
        <w:tab/>
        <w:t>Date</w:t>
      </w:r>
      <w:proofErr w:type="gramStart"/>
      <w:r>
        <w:t>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(DD/MM/YYYY)</w:t>
      </w:r>
    </w:p>
    <w:p w14:paraId="6737E6D7" w14:textId="77777777" w:rsidR="00CC3C44" w:rsidRDefault="00A43175">
      <w:pPr>
        <w:pStyle w:val="BodyText"/>
        <w:tabs>
          <w:tab w:val="left" w:pos="5901"/>
          <w:tab w:val="left" w:pos="7201"/>
          <w:tab w:val="left" w:pos="8052"/>
          <w:tab w:val="left" w:pos="8949"/>
        </w:tabs>
        <w:spacing w:before="135"/>
        <w:ind w:left="140"/>
      </w:pPr>
      <w:r>
        <w:t>Date of last visit</w:t>
      </w:r>
      <w:r>
        <w:rPr>
          <w:spacing w:val="-7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nimal:</w:t>
      </w:r>
      <w:r>
        <w:tab/>
        <w:t>Date</w:t>
      </w:r>
      <w:proofErr w:type="gramStart"/>
      <w:r>
        <w:t>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(DD/MM/YYYY)</w:t>
      </w:r>
    </w:p>
    <w:p w14:paraId="669FB66C" w14:textId="77777777" w:rsidR="00CC3C44" w:rsidRDefault="00CC3C44">
      <w:pPr>
        <w:pStyle w:val="BodyText"/>
        <w:spacing w:before="9"/>
        <w:rPr>
          <w:sz w:val="19"/>
        </w:rPr>
      </w:pPr>
    </w:p>
    <w:p w14:paraId="182631CA" w14:textId="77777777" w:rsidR="00CC3C44" w:rsidRDefault="00A43175">
      <w:pPr>
        <w:pStyle w:val="Heading2"/>
      </w:pPr>
      <w:r>
        <w:t xml:space="preserve">SECTION 4: </w:t>
      </w:r>
      <w:r w:rsidR="007476E2">
        <w:t>Health of Animal</w:t>
      </w:r>
    </w:p>
    <w:p w14:paraId="0C50E316" w14:textId="77777777" w:rsidR="00CC3C44" w:rsidRDefault="00A43175">
      <w:pPr>
        <w:pStyle w:val="ListParagraph"/>
        <w:numPr>
          <w:ilvl w:val="0"/>
          <w:numId w:val="1"/>
        </w:numPr>
        <w:tabs>
          <w:tab w:val="left" w:pos="861"/>
        </w:tabs>
        <w:spacing w:before="1"/>
      </w:pPr>
      <w:r>
        <w:t xml:space="preserve">Is the </w:t>
      </w:r>
      <w:proofErr w:type="gramStart"/>
      <w:r>
        <w:t>animal</w:t>
      </w:r>
      <w:proofErr w:type="gramEnd"/>
      <w:r>
        <w:t xml:space="preserve"> up to date with their rabies</w:t>
      </w:r>
      <w:r>
        <w:rPr>
          <w:spacing w:val="-6"/>
        </w:rPr>
        <w:t xml:space="preserve"> </w:t>
      </w:r>
      <w:r>
        <w:t>vaccinations?</w:t>
      </w:r>
    </w:p>
    <w:p w14:paraId="16246829" w14:textId="77777777" w:rsidR="00CC3C44" w:rsidRDefault="00A43175">
      <w:pPr>
        <w:pStyle w:val="ListParagraph"/>
        <w:numPr>
          <w:ilvl w:val="1"/>
          <w:numId w:val="1"/>
        </w:numPr>
        <w:tabs>
          <w:tab w:val="left" w:pos="1581"/>
        </w:tabs>
        <w:spacing w:before="132"/>
        <w:ind w:hanging="361"/>
      </w:pPr>
      <w:r>
        <w:t>Yes</w:t>
      </w:r>
    </w:p>
    <w:p w14:paraId="0DBCA3F8" w14:textId="77777777" w:rsidR="00CC3C44" w:rsidRDefault="00A43175">
      <w:pPr>
        <w:pStyle w:val="ListParagraph"/>
        <w:numPr>
          <w:ilvl w:val="1"/>
          <w:numId w:val="1"/>
        </w:numPr>
        <w:tabs>
          <w:tab w:val="left" w:pos="1581"/>
        </w:tabs>
        <w:spacing w:before="41"/>
        <w:ind w:hanging="361"/>
      </w:pPr>
      <w:r>
        <w:t>No</w:t>
      </w:r>
    </w:p>
    <w:p w14:paraId="18EB27FB" w14:textId="77777777" w:rsidR="00CC3C44" w:rsidRDefault="00A43175" w:rsidP="00B741E8">
      <w:pPr>
        <w:pStyle w:val="BodyText"/>
        <w:tabs>
          <w:tab w:val="left" w:pos="5901"/>
          <w:tab w:val="left" w:pos="7201"/>
          <w:tab w:val="left" w:pos="8052"/>
          <w:tab w:val="left" w:pos="8949"/>
        </w:tabs>
        <w:spacing w:line="453" w:lineRule="auto"/>
        <w:ind w:left="499" w:right="824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AEB9DD2" wp14:editId="7BDDC807">
                <wp:simplePos x="0" y="0"/>
                <wp:positionH relativeFrom="page">
                  <wp:posOffset>685800</wp:posOffset>
                </wp:positionH>
                <wp:positionV relativeFrom="paragraph">
                  <wp:posOffset>687070</wp:posOffset>
                </wp:positionV>
                <wp:extent cx="6600190" cy="1270"/>
                <wp:effectExtent l="0" t="0" r="0" b="0"/>
                <wp:wrapTopAndBottom/>
                <wp:docPr id="1012547618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0019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394"/>
                            <a:gd name="T2" fmla="+- 0 11474 1080"/>
                            <a:gd name="T3" fmla="*/ T2 w 1039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394">
                              <a:moveTo>
                                <a:pt x="0" y="0"/>
                              </a:moveTo>
                              <a:lnTo>
                                <a:pt x="10394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C5853" id="Freeform 13" o:spid="_x0000_s1026" style="position:absolute;margin-left:54pt;margin-top:54.1pt;width:519.7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39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" path="m,l10394,e" filled="f" strokeweight=".27489mm">
                <v:path arrowok="t" o:connecttype="custom" o:connectlocs="0,0;66001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0AEB9DD3" wp14:editId="77EB4A35">
                <wp:simplePos x="0" y="0"/>
                <wp:positionH relativeFrom="page">
                  <wp:posOffset>685800</wp:posOffset>
                </wp:positionH>
                <wp:positionV relativeFrom="paragraph">
                  <wp:posOffset>965835</wp:posOffset>
                </wp:positionV>
                <wp:extent cx="6600825" cy="1270"/>
                <wp:effectExtent l="0" t="0" r="0" b="0"/>
                <wp:wrapTopAndBottom/>
                <wp:docPr id="1654763389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0082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395"/>
                            <a:gd name="T2" fmla="+- 0 11475 1080"/>
                            <a:gd name="T3" fmla="*/ T2 w 103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395">
                              <a:moveTo>
                                <a:pt x="0" y="0"/>
                              </a:moveTo>
                              <a:lnTo>
                                <a:pt x="10395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3E4302" id="Freeform 12" o:spid="_x0000_s1026" style="position:absolute;margin-left:54pt;margin-top:76.05pt;width:519.75pt;height:.1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3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" path="m,l10395,e" filled="f" strokeweight=".27489mm">
                <v:path arrowok="t" o:connecttype="custom" o:connectlocs="0,0;660082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0AEB9DD4" wp14:editId="4B5AABAF">
                <wp:simplePos x="0" y="0"/>
                <wp:positionH relativeFrom="page">
                  <wp:posOffset>685800</wp:posOffset>
                </wp:positionH>
                <wp:positionV relativeFrom="paragraph">
                  <wp:posOffset>1244600</wp:posOffset>
                </wp:positionV>
                <wp:extent cx="6600190" cy="1270"/>
                <wp:effectExtent l="0" t="0" r="0" b="0"/>
                <wp:wrapTopAndBottom/>
                <wp:docPr id="93281424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0019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394"/>
                            <a:gd name="T2" fmla="+- 0 11474 1080"/>
                            <a:gd name="T3" fmla="*/ T2 w 1039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394">
                              <a:moveTo>
                                <a:pt x="0" y="0"/>
                              </a:moveTo>
                              <a:lnTo>
                                <a:pt x="10394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C5823" id="Freeform 11" o:spid="_x0000_s1026" style="position:absolute;margin-left:54pt;margin-top:98pt;width:519.7pt;height:.1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39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" path="m,l10394,e" filled="f" strokeweight=".27489mm">
                <v:path arrowok="t" o:connecttype="custom" o:connectlocs="0,0;6600190,0" o:connectangles="0,0"/>
                <w10:wrap type="topAndBottom" anchorx="page"/>
              </v:shape>
            </w:pict>
          </mc:Fallback>
        </mc:AlternateContent>
      </w:r>
      <w:r>
        <w:t>Date of</w:t>
      </w:r>
      <w:r>
        <w:rPr>
          <w:spacing w:val="-5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vaccination:</w:t>
      </w:r>
      <w:r>
        <w:tab/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"/>
        </w:rPr>
        <w:t xml:space="preserve">(DD/MM/YYYY) </w:t>
      </w:r>
      <w:r>
        <w:t>If no, please</w:t>
      </w:r>
      <w:r>
        <w:rPr>
          <w:spacing w:val="-3"/>
        </w:rPr>
        <w:t xml:space="preserve"> </w:t>
      </w:r>
      <w:r>
        <w:t>explain:</w:t>
      </w:r>
    </w:p>
    <w:p w14:paraId="10697538" w14:textId="77777777" w:rsidR="00CC3C44" w:rsidRDefault="00CC3C44">
      <w:pPr>
        <w:pStyle w:val="BodyText"/>
        <w:spacing w:before="1"/>
        <w:rPr>
          <w:sz w:val="29"/>
        </w:rPr>
      </w:pPr>
    </w:p>
    <w:p w14:paraId="38C29F30" w14:textId="77777777" w:rsidR="00CC3C44" w:rsidRDefault="00CC3C44">
      <w:pPr>
        <w:pStyle w:val="BodyText"/>
        <w:spacing w:before="1"/>
        <w:rPr>
          <w:sz w:val="29"/>
        </w:rPr>
      </w:pPr>
    </w:p>
    <w:p w14:paraId="1D61D6F8" w14:textId="77777777" w:rsidR="00CC3C44" w:rsidRDefault="00CC3C44">
      <w:pPr>
        <w:pStyle w:val="BodyText"/>
        <w:rPr>
          <w:sz w:val="20"/>
        </w:rPr>
      </w:pPr>
    </w:p>
    <w:p w14:paraId="4D80BC76" w14:textId="77777777" w:rsidR="00CC3C44" w:rsidRDefault="00CC3C44">
      <w:pPr>
        <w:pStyle w:val="BodyText"/>
        <w:spacing w:before="8"/>
        <w:rPr>
          <w:sz w:val="16"/>
        </w:rPr>
      </w:pPr>
    </w:p>
    <w:p w14:paraId="5ECAE8EF" w14:textId="77777777" w:rsidR="00CC3C44" w:rsidRDefault="00A43175">
      <w:pPr>
        <w:pStyle w:val="ListParagraph"/>
        <w:numPr>
          <w:ilvl w:val="0"/>
          <w:numId w:val="1"/>
        </w:numPr>
        <w:tabs>
          <w:tab w:val="left" w:pos="861"/>
        </w:tabs>
        <w:spacing w:line="276" w:lineRule="auto"/>
        <w:ind w:right="1243"/>
      </w:pPr>
      <w:r>
        <w:t xml:space="preserve">Based on your most recent assessment, do you certify that this animal has a clean bill of health and is appropriate to </w:t>
      </w:r>
      <w:r w:rsidR="001A09C5">
        <w:t>attend</w:t>
      </w:r>
      <w:r>
        <w:t xml:space="preserve"> public forums within a </w:t>
      </w:r>
      <w:r w:rsidR="001A09C5">
        <w:t>u</w:t>
      </w:r>
      <w:r>
        <w:t xml:space="preserve">niversity campus, </w:t>
      </w:r>
      <w:r w:rsidR="001A09C5">
        <w:t xml:space="preserve">both </w:t>
      </w:r>
      <w:r>
        <w:t>indoors and</w:t>
      </w:r>
      <w:r>
        <w:rPr>
          <w:spacing w:val="-15"/>
        </w:rPr>
        <w:t xml:space="preserve"> </w:t>
      </w:r>
      <w:r>
        <w:t>outdoors?</w:t>
      </w:r>
    </w:p>
    <w:p w14:paraId="29571282" w14:textId="77777777" w:rsidR="00CC3C44" w:rsidRDefault="00A43175">
      <w:pPr>
        <w:pStyle w:val="ListParagraph"/>
        <w:numPr>
          <w:ilvl w:val="1"/>
          <w:numId w:val="1"/>
        </w:numPr>
        <w:tabs>
          <w:tab w:val="left" w:pos="1581"/>
        </w:tabs>
        <w:spacing w:line="268" w:lineRule="exact"/>
        <w:ind w:hanging="361"/>
      </w:pPr>
      <w:r>
        <w:t>Yes</w:t>
      </w:r>
    </w:p>
    <w:p w14:paraId="0C6DDE78" w14:textId="77777777" w:rsidR="00CC3C44" w:rsidRDefault="00A43175">
      <w:pPr>
        <w:pStyle w:val="ListParagraph"/>
        <w:numPr>
          <w:ilvl w:val="1"/>
          <w:numId w:val="1"/>
        </w:numPr>
        <w:tabs>
          <w:tab w:val="left" w:pos="1581"/>
        </w:tabs>
        <w:spacing w:before="41"/>
        <w:ind w:hanging="361"/>
      </w:pPr>
      <w:r>
        <w:t>No</w:t>
      </w:r>
    </w:p>
    <w:p w14:paraId="6DFC61E1" w14:textId="77777777" w:rsidR="00CC3C44" w:rsidRPr="00BA0917" w:rsidRDefault="00CC3C44">
      <w:pPr>
        <w:pStyle w:val="BodyText"/>
        <w:spacing w:before="9"/>
        <w:rPr>
          <w:sz w:val="16"/>
          <w:szCs w:val="12"/>
        </w:rPr>
      </w:pPr>
    </w:p>
    <w:p w14:paraId="0643EF1A" w14:textId="77777777" w:rsidR="00CC3C44" w:rsidRDefault="00A43175" w:rsidP="00B85D93">
      <w:pPr>
        <w:pStyle w:val="BodyText"/>
        <w:tabs>
          <w:tab w:val="left" w:pos="5901"/>
          <w:tab w:val="left" w:pos="7201"/>
          <w:tab w:val="left" w:pos="8052"/>
          <w:tab w:val="left" w:pos="8949"/>
        </w:tabs>
        <w:ind w:left="567"/>
      </w:pPr>
      <w:r>
        <w:t>Dat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ssessment:</w:t>
      </w:r>
      <w:r>
        <w:tab/>
        <w:t>Date</w:t>
      </w:r>
      <w:proofErr w:type="gramStart"/>
      <w:r>
        <w:t>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(DD/MM/YYYY)</w:t>
      </w:r>
    </w:p>
    <w:p w14:paraId="77385D62" w14:textId="77777777" w:rsidR="00CC3C44" w:rsidRDefault="00CC3C44">
      <w:pPr>
        <w:pStyle w:val="BodyText"/>
      </w:pPr>
    </w:p>
    <w:p w14:paraId="4863677F" w14:textId="77777777" w:rsidR="00CC3C44" w:rsidRPr="00BA0917" w:rsidRDefault="00CC3C44">
      <w:pPr>
        <w:pStyle w:val="BodyText"/>
        <w:spacing w:before="3"/>
        <w:rPr>
          <w:szCs w:val="18"/>
        </w:rPr>
      </w:pPr>
    </w:p>
    <w:p w14:paraId="28864662" w14:textId="77777777" w:rsidR="00CC3C44" w:rsidRDefault="00A43175">
      <w:pPr>
        <w:pStyle w:val="ListParagraph"/>
        <w:numPr>
          <w:ilvl w:val="0"/>
          <w:numId w:val="1"/>
        </w:numPr>
        <w:tabs>
          <w:tab w:val="left" w:pos="861"/>
        </w:tabs>
        <w:ind w:right="310"/>
      </w:pPr>
      <w:r>
        <w:t xml:space="preserve">Is this animal breed legally permitted within a </w:t>
      </w:r>
      <w:r w:rsidR="001A09C5">
        <w:t>u</w:t>
      </w:r>
      <w:r>
        <w:t xml:space="preserve">niversity campus setting for the purposes of attending school or employment, as noted under the Fish and Wildlife Conservation Act S.O. 1997, </w:t>
      </w:r>
      <w:proofErr w:type="gramStart"/>
      <w:r>
        <w:t>C .</w:t>
      </w:r>
      <w:proofErr w:type="gramEnd"/>
      <w:r>
        <w:rPr>
          <w:spacing w:val="-24"/>
        </w:rPr>
        <w:t xml:space="preserve"> </w:t>
      </w:r>
      <w:r>
        <w:t>41?</w:t>
      </w:r>
    </w:p>
    <w:p w14:paraId="4246EFDF" w14:textId="77777777" w:rsidR="00CC3C44" w:rsidRDefault="00A43175">
      <w:pPr>
        <w:pStyle w:val="ListParagraph"/>
        <w:numPr>
          <w:ilvl w:val="1"/>
          <w:numId w:val="1"/>
        </w:numPr>
        <w:tabs>
          <w:tab w:val="left" w:pos="1581"/>
        </w:tabs>
        <w:ind w:hanging="361"/>
      </w:pPr>
      <w:r>
        <w:t>Yes</w:t>
      </w:r>
    </w:p>
    <w:p w14:paraId="366D28C9" w14:textId="77777777" w:rsidR="00CC3C44" w:rsidRDefault="00A43175">
      <w:pPr>
        <w:pStyle w:val="ListParagraph"/>
        <w:numPr>
          <w:ilvl w:val="1"/>
          <w:numId w:val="1"/>
        </w:numPr>
        <w:tabs>
          <w:tab w:val="left" w:pos="1581"/>
        </w:tabs>
        <w:spacing w:before="39"/>
        <w:ind w:hanging="361"/>
      </w:pPr>
      <w:r>
        <w:t>No</w:t>
      </w:r>
    </w:p>
    <w:p w14:paraId="14C27AA4" w14:textId="77777777" w:rsidR="00CC3C44" w:rsidRDefault="00CC3C44">
      <w:pPr>
        <w:sectPr w:rsidR="00CC3C44" w:rsidSect="00AE6B84">
          <w:pgSz w:w="12240" w:h="15840"/>
          <w:pgMar w:top="1080" w:right="500" w:bottom="800" w:left="580" w:header="254" w:footer="607" w:gutter="0"/>
          <w:cols w:space="720"/>
        </w:sectPr>
      </w:pPr>
    </w:p>
    <w:p w14:paraId="03E7B455" w14:textId="77777777" w:rsidR="00CC3C44" w:rsidRDefault="00A43175">
      <w:pPr>
        <w:pStyle w:val="ListParagraph"/>
        <w:numPr>
          <w:ilvl w:val="0"/>
          <w:numId w:val="1"/>
        </w:numPr>
        <w:tabs>
          <w:tab w:val="left" w:pos="861"/>
        </w:tabs>
        <w:spacing w:before="46"/>
      </w:pPr>
      <w:r>
        <w:lastRenderedPageBreak/>
        <w:t xml:space="preserve">Please document any concerns you may have regarding the animals’ ability and capacity to be in </w:t>
      </w:r>
      <w:proofErr w:type="gramStart"/>
      <w:r>
        <w:t>a</w:t>
      </w:r>
      <w:r>
        <w:rPr>
          <w:spacing w:val="-23"/>
        </w:rPr>
        <w:t xml:space="preserve"> </w:t>
      </w:r>
      <w:r>
        <w:t>public</w:t>
      </w:r>
      <w:proofErr w:type="gramEnd"/>
    </w:p>
    <w:p w14:paraId="6AFDD0AE" w14:textId="77777777" w:rsidR="00CC3C44" w:rsidRDefault="00A43175">
      <w:pPr>
        <w:pStyle w:val="BodyText"/>
        <w:ind w:left="860"/>
      </w:pPr>
      <w:r>
        <w:t xml:space="preserve">environment for up to 8 continuous hours per day (temperament, </w:t>
      </w:r>
      <w:proofErr w:type="spellStart"/>
      <w:r>
        <w:t>behaviour</w:t>
      </w:r>
      <w:proofErr w:type="spellEnd"/>
      <w:r>
        <w:t xml:space="preserve">, sterilization, </w:t>
      </w:r>
      <w:r w:rsidR="001A09C5">
        <w:t>etc.</w:t>
      </w:r>
      <w:r>
        <w:t>):</w:t>
      </w:r>
    </w:p>
    <w:p w14:paraId="263B9F12" w14:textId="77777777" w:rsidR="00CC3C44" w:rsidRDefault="00A43175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3" behindDoc="1" locked="0" layoutInCell="1" allowOverlap="1" wp14:anchorId="0AEB9DD5" wp14:editId="39102B67">
                <wp:simplePos x="0" y="0"/>
                <wp:positionH relativeFrom="page">
                  <wp:posOffset>914400</wp:posOffset>
                </wp:positionH>
                <wp:positionV relativeFrom="paragraph">
                  <wp:posOffset>163195</wp:posOffset>
                </wp:positionV>
                <wp:extent cx="6375400" cy="10160"/>
                <wp:effectExtent l="0" t="0" r="0" b="0"/>
                <wp:wrapTopAndBottom/>
                <wp:docPr id="144928552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5400" cy="10160"/>
                          <a:chOff x="1440" y="257"/>
                          <a:chExt cx="10040" cy="16"/>
                        </a:xfrm>
                      </wpg:grpSpPr>
                      <wps:wsp>
                        <wps:cNvPr id="738595653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440" y="265"/>
                            <a:ext cx="6691" cy="0"/>
                          </a:xfrm>
                          <a:prstGeom prst="line">
                            <a:avLst/>
                          </a:pr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79376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8137" y="265"/>
                            <a:ext cx="3343" cy="0"/>
                          </a:xfrm>
                          <a:prstGeom prst="line">
                            <a:avLst/>
                          </a:pr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B3466" id="Group 8" o:spid="_x0000_s1026" style="position:absolute;margin-left:1in;margin-top:12.85pt;width:502pt;height:.8pt;z-index:-251658237;mso-wrap-distance-left:0;mso-wrap-distance-right:0;mso-position-horizontal-relative:page" coordorigin="1440,257" coordsize="1004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">
                <v:line id="Line 10" o:spid="_x0000_s1027" style="position:absolute;visibility:visible;mso-wrap-style:square" from="1440,265" to="8131,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" strokeweight=".27489mm"/>
                <v:line id="Line 9" o:spid="_x0000_s1028" style="position:absolute;visibility:visible;mso-wrap-style:square" from="8137,265" to="11480,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" strokeweight=".27489mm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4" behindDoc="1" locked="0" layoutInCell="1" allowOverlap="1" wp14:anchorId="0AEB9DD6" wp14:editId="644B7FBA">
                <wp:simplePos x="0" y="0"/>
                <wp:positionH relativeFrom="page">
                  <wp:posOffset>914400</wp:posOffset>
                </wp:positionH>
                <wp:positionV relativeFrom="paragraph">
                  <wp:posOffset>447040</wp:posOffset>
                </wp:positionV>
                <wp:extent cx="6371590" cy="1270"/>
                <wp:effectExtent l="0" t="0" r="0" b="0"/>
                <wp:wrapTopAndBottom/>
                <wp:docPr id="48902183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159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10034"/>
                            <a:gd name="T2" fmla="+- 0 11474 1440"/>
                            <a:gd name="T3" fmla="*/ T2 w 100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4">
                              <a:moveTo>
                                <a:pt x="0" y="0"/>
                              </a:moveTo>
                              <a:lnTo>
                                <a:pt x="10034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B04BC0" id="Freeform 7" o:spid="_x0000_s1026" style="position:absolute;margin-left:1in;margin-top:35.2pt;width:501.7pt;height:.1pt;z-index:-2516582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" path="m,l10034,e" filled="f" strokeweight=".27489mm">
                <v:path arrowok="t" o:connecttype="custom" o:connectlocs="0,0;63715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5" behindDoc="1" locked="0" layoutInCell="1" allowOverlap="1" wp14:anchorId="0AEB9DD7" wp14:editId="3B4DCF06">
                <wp:simplePos x="0" y="0"/>
                <wp:positionH relativeFrom="page">
                  <wp:posOffset>914400</wp:posOffset>
                </wp:positionH>
                <wp:positionV relativeFrom="paragraph">
                  <wp:posOffset>725805</wp:posOffset>
                </wp:positionV>
                <wp:extent cx="6371590" cy="1270"/>
                <wp:effectExtent l="0" t="0" r="0" b="0"/>
                <wp:wrapTopAndBottom/>
                <wp:docPr id="128163421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159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10034"/>
                            <a:gd name="T2" fmla="+- 0 11474 1440"/>
                            <a:gd name="T3" fmla="*/ T2 w 100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4">
                              <a:moveTo>
                                <a:pt x="0" y="0"/>
                              </a:moveTo>
                              <a:lnTo>
                                <a:pt x="10034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5703E0" id="Freeform 6" o:spid="_x0000_s1026" style="position:absolute;margin-left:1in;margin-top:57.15pt;width:501.7pt;height:.1pt;z-index:-25165823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" path="m,l10034,e" filled="f" strokeweight=".27489mm">
                <v:path arrowok="t" o:connecttype="custom" o:connectlocs="0,0;63715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8246" behindDoc="1" locked="0" layoutInCell="1" allowOverlap="1" wp14:anchorId="0AEB9DD8" wp14:editId="6E2100BE">
                <wp:simplePos x="0" y="0"/>
                <wp:positionH relativeFrom="page">
                  <wp:posOffset>914400</wp:posOffset>
                </wp:positionH>
                <wp:positionV relativeFrom="paragraph">
                  <wp:posOffset>1001395</wp:posOffset>
                </wp:positionV>
                <wp:extent cx="6375400" cy="10160"/>
                <wp:effectExtent l="0" t="0" r="0" b="0"/>
                <wp:wrapTopAndBottom/>
                <wp:docPr id="803171908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5400" cy="10160"/>
                          <a:chOff x="1440" y="1577"/>
                          <a:chExt cx="10040" cy="16"/>
                        </a:xfrm>
                      </wpg:grpSpPr>
                      <wps:wsp>
                        <wps:cNvPr id="1296690157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0" y="1585"/>
                            <a:ext cx="7169" cy="0"/>
                          </a:xfrm>
                          <a:prstGeom prst="line">
                            <a:avLst/>
                          </a:pr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009996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8613" y="1585"/>
                            <a:ext cx="2867" cy="0"/>
                          </a:xfrm>
                          <a:prstGeom prst="line">
                            <a:avLst/>
                          </a:pr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3874A" id="Group 3" o:spid="_x0000_s1026" style="position:absolute;margin-left:1in;margin-top:78.85pt;width:502pt;height:.8pt;z-index:-251658234;mso-wrap-distance-left:0;mso-wrap-distance-right:0;mso-position-horizontal-relative:page" coordorigin="1440,1577" coordsize="1004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">
                <v:line id="Line 5" o:spid="_x0000_s1027" style="position:absolute;visibility:visible;mso-wrap-style:square" from="1440,1585" to="8609,1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" strokeweight=".27489mm"/>
                <v:line id="Line 4" o:spid="_x0000_s1028" style="position:absolute;visibility:visible;mso-wrap-style:square" from="8613,1585" to="11480,1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" strokeweight=".27489mm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7" behindDoc="1" locked="0" layoutInCell="1" allowOverlap="1" wp14:anchorId="0AEB9DD9" wp14:editId="7BD0619C">
                <wp:simplePos x="0" y="0"/>
                <wp:positionH relativeFrom="page">
                  <wp:posOffset>914400</wp:posOffset>
                </wp:positionH>
                <wp:positionV relativeFrom="paragraph">
                  <wp:posOffset>1285240</wp:posOffset>
                </wp:positionV>
                <wp:extent cx="6371590" cy="1270"/>
                <wp:effectExtent l="0" t="0" r="0" b="0"/>
                <wp:wrapTopAndBottom/>
                <wp:docPr id="507499883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159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10034"/>
                            <a:gd name="T2" fmla="+- 0 11474 1440"/>
                            <a:gd name="T3" fmla="*/ T2 w 100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4">
                              <a:moveTo>
                                <a:pt x="0" y="0"/>
                              </a:moveTo>
                              <a:lnTo>
                                <a:pt x="10034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706A0" id="Freeform 2" o:spid="_x0000_s1026" style="position:absolute;margin-left:1in;margin-top:101.2pt;width:501.7pt;height:.1pt;z-index:-25165823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" path="m,l10034,e" filled="f" strokeweight=".27489mm">
                <v:path arrowok="t" o:connecttype="custom" o:connectlocs="0,0;6371590,0" o:connectangles="0,0"/>
                <w10:wrap type="topAndBottom" anchorx="page"/>
              </v:shape>
            </w:pict>
          </mc:Fallback>
        </mc:AlternateContent>
      </w:r>
    </w:p>
    <w:p w14:paraId="585232C1" w14:textId="77777777" w:rsidR="00CC3C44" w:rsidRDefault="00CC3C44">
      <w:pPr>
        <w:pStyle w:val="BodyText"/>
        <w:spacing w:before="1"/>
        <w:rPr>
          <w:sz w:val="29"/>
        </w:rPr>
      </w:pPr>
    </w:p>
    <w:p w14:paraId="6471FF50" w14:textId="77777777" w:rsidR="00CC3C44" w:rsidRDefault="00CC3C44">
      <w:pPr>
        <w:pStyle w:val="BodyText"/>
        <w:spacing w:before="1"/>
        <w:rPr>
          <w:sz w:val="29"/>
        </w:rPr>
      </w:pPr>
    </w:p>
    <w:p w14:paraId="045C7ACE" w14:textId="77777777" w:rsidR="00CC3C44" w:rsidRDefault="00CC3C44">
      <w:pPr>
        <w:pStyle w:val="BodyText"/>
        <w:spacing w:before="3"/>
        <w:rPr>
          <w:sz w:val="29"/>
        </w:rPr>
      </w:pPr>
    </w:p>
    <w:p w14:paraId="6ADFE309" w14:textId="77777777" w:rsidR="00CC3C44" w:rsidRDefault="00CC3C44">
      <w:pPr>
        <w:pStyle w:val="BodyText"/>
        <w:spacing w:before="1"/>
        <w:rPr>
          <w:sz w:val="29"/>
        </w:rPr>
      </w:pPr>
    </w:p>
    <w:p w14:paraId="2A15C4EF" w14:textId="77777777" w:rsidR="00CC3C44" w:rsidRDefault="00CC3C44">
      <w:pPr>
        <w:pStyle w:val="BodyText"/>
        <w:rPr>
          <w:sz w:val="20"/>
        </w:rPr>
      </w:pPr>
    </w:p>
    <w:p w14:paraId="2030D79F" w14:textId="77777777" w:rsidR="00CC3C44" w:rsidRDefault="00A43175">
      <w:pPr>
        <w:pStyle w:val="Heading1"/>
        <w:spacing w:after="3"/>
        <w:rPr>
          <w:u w:val="none"/>
        </w:rPr>
      </w:pPr>
      <w:r>
        <w:rPr>
          <w:u w:val="none"/>
        </w:rPr>
        <w:t>CERTIFICATE OF VETERINARY PROFESSIONAL</w:t>
      </w: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21"/>
        <w:gridCol w:w="5401"/>
      </w:tblGrid>
      <w:tr w:rsidR="00CC3C44" w14:paraId="259200A1" w14:textId="77777777" w:rsidTr="007476E2">
        <w:trPr>
          <w:trHeight w:val="328"/>
        </w:trPr>
        <w:tc>
          <w:tcPr>
            <w:tcW w:w="10622" w:type="dxa"/>
            <w:gridSpan w:val="2"/>
            <w:tcBorders>
              <w:right w:val="single" w:sz="8" w:space="0" w:color="000000"/>
            </w:tcBorders>
          </w:tcPr>
          <w:p w14:paraId="0CCCBD97" w14:textId="77777777" w:rsidR="00CC3C44" w:rsidRPr="001A09C5" w:rsidRDefault="00A43175" w:rsidP="001A09C5">
            <w:pPr>
              <w:pStyle w:val="TableParagraph"/>
              <w:ind w:right="541"/>
              <w:rPr>
                <w:iCs/>
              </w:rPr>
            </w:pPr>
            <w:r w:rsidRPr="001A09C5">
              <w:rPr>
                <w:iCs/>
              </w:rPr>
              <w:t>The provider signing this form must be the</w:t>
            </w:r>
            <w:r w:rsidR="001A09C5">
              <w:rPr>
                <w:iCs/>
              </w:rPr>
              <w:t xml:space="preserve"> </w:t>
            </w:r>
            <w:r w:rsidRPr="001A09C5">
              <w:rPr>
                <w:iCs/>
              </w:rPr>
              <w:t>same person answering the questions on the form above.</w:t>
            </w:r>
          </w:p>
        </w:tc>
      </w:tr>
      <w:tr w:rsidR="00CC3C44" w14:paraId="7A1E5F41" w14:textId="77777777">
        <w:trPr>
          <w:trHeight w:val="1341"/>
        </w:trPr>
        <w:tc>
          <w:tcPr>
            <w:tcW w:w="5221" w:type="dxa"/>
          </w:tcPr>
          <w:p w14:paraId="6D2EF1DC" w14:textId="77777777" w:rsidR="00CC3C44" w:rsidRDefault="00A43175">
            <w:pPr>
              <w:pStyle w:val="TableParagraph"/>
              <w:spacing w:line="268" w:lineRule="exact"/>
            </w:pPr>
            <w:r>
              <w:rPr>
                <w:b/>
              </w:rPr>
              <w:t>Veterinarian’s Name (please print)</w:t>
            </w:r>
            <w:r>
              <w:t>:</w:t>
            </w:r>
          </w:p>
        </w:tc>
        <w:tc>
          <w:tcPr>
            <w:tcW w:w="5401" w:type="dxa"/>
          </w:tcPr>
          <w:p w14:paraId="3D0168CD" w14:textId="77777777" w:rsidR="00CC3C44" w:rsidRDefault="00A43175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Name of Practice/Clinic/Hospital:</w:t>
            </w:r>
          </w:p>
        </w:tc>
      </w:tr>
      <w:tr w:rsidR="00CC3C44" w14:paraId="78F02C9E" w14:textId="77777777">
        <w:trPr>
          <w:trHeight w:val="1343"/>
        </w:trPr>
        <w:tc>
          <w:tcPr>
            <w:tcW w:w="5221" w:type="dxa"/>
          </w:tcPr>
          <w:p w14:paraId="7A393832" w14:textId="77777777" w:rsidR="00CC3C44" w:rsidRDefault="00A43175">
            <w:pPr>
              <w:pStyle w:val="TableParagraph"/>
              <w:spacing w:line="268" w:lineRule="exact"/>
            </w:pPr>
            <w:r>
              <w:rPr>
                <w:b/>
              </w:rPr>
              <w:t>Veterinarian’s Signature</w:t>
            </w:r>
            <w:r>
              <w:t>:</w:t>
            </w:r>
          </w:p>
        </w:tc>
        <w:tc>
          <w:tcPr>
            <w:tcW w:w="5401" w:type="dxa"/>
          </w:tcPr>
          <w:p w14:paraId="002DD279" w14:textId="77777777" w:rsidR="00CC3C44" w:rsidRDefault="00A43175">
            <w:pPr>
              <w:pStyle w:val="TableParagraph"/>
              <w:spacing w:line="268" w:lineRule="exact"/>
            </w:pPr>
            <w:r>
              <w:rPr>
                <w:b/>
              </w:rPr>
              <w:t>Address</w:t>
            </w:r>
            <w:r>
              <w:t>:</w:t>
            </w:r>
          </w:p>
        </w:tc>
      </w:tr>
      <w:tr w:rsidR="00CC3C44" w14:paraId="49C71D45" w14:textId="77777777">
        <w:trPr>
          <w:trHeight w:val="842"/>
        </w:trPr>
        <w:tc>
          <w:tcPr>
            <w:tcW w:w="5221" w:type="dxa"/>
          </w:tcPr>
          <w:p w14:paraId="30ECA03D" w14:textId="77777777" w:rsidR="00CC3C44" w:rsidRDefault="00A43175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Veterinarian’s License/Registration #:</w:t>
            </w:r>
          </w:p>
        </w:tc>
        <w:tc>
          <w:tcPr>
            <w:tcW w:w="5401" w:type="dxa"/>
          </w:tcPr>
          <w:p w14:paraId="00CC092C" w14:textId="77777777" w:rsidR="00CC3C44" w:rsidRDefault="00A43175">
            <w:pPr>
              <w:pStyle w:val="TableParagraph"/>
              <w:spacing w:line="268" w:lineRule="exact"/>
              <w:rPr>
                <w:b/>
              </w:rPr>
            </w:pPr>
            <w:proofErr w:type="gramStart"/>
            <w:r>
              <w:rPr>
                <w:b/>
              </w:rPr>
              <w:t>Phone #:</w:t>
            </w:r>
            <w:proofErr w:type="gramEnd"/>
          </w:p>
          <w:p w14:paraId="2E889BA0" w14:textId="77777777" w:rsidR="00CC3C44" w:rsidRDefault="00A43175">
            <w:pPr>
              <w:pStyle w:val="TableParagraph"/>
              <w:tabs>
                <w:tab w:val="left" w:pos="835"/>
                <w:tab w:val="left" w:pos="1828"/>
              </w:tabs>
              <w:spacing w:before="135"/>
              <w:rPr>
                <w:sz w:val="24"/>
              </w:rPr>
            </w:pPr>
            <w:r>
              <w:rPr>
                <w:sz w:val="24"/>
              </w:rPr>
              <w:t>(</w:t>
            </w:r>
            <w:r>
              <w:rPr>
                <w:sz w:val="24"/>
              </w:rPr>
              <w:tab/>
              <w:t>)</w:t>
            </w:r>
            <w:r>
              <w:rPr>
                <w:sz w:val="24"/>
              </w:rPr>
              <w:tab/>
              <w:t>-</w:t>
            </w:r>
          </w:p>
        </w:tc>
      </w:tr>
      <w:tr w:rsidR="00CC3C44" w14:paraId="08B82D90" w14:textId="77777777">
        <w:trPr>
          <w:trHeight w:val="841"/>
        </w:trPr>
        <w:tc>
          <w:tcPr>
            <w:tcW w:w="5221" w:type="dxa"/>
            <w:vMerge w:val="restart"/>
          </w:tcPr>
          <w:p w14:paraId="76BAC4BB" w14:textId="77777777" w:rsidR="00CC3C44" w:rsidRDefault="00A43175">
            <w:pPr>
              <w:pStyle w:val="TableParagraph"/>
              <w:spacing w:line="268" w:lineRule="exact"/>
              <w:ind w:left="1224"/>
              <w:rPr>
                <w:b/>
              </w:rPr>
            </w:pPr>
            <w:r>
              <w:rPr>
                <w:b/>
                <w:color w:val="BEBEBE"/>
                <w:u w:val="single" w:color="BEBEBE"/>
              </w:rPr>
              <w:t>Affix card here or office stamp</w:t>
            </w:r>
          </w:p>
        </w:tc>
        <w:tc>
          <w:tcPr>
            <w:tcW w:w="5401" w:type="dxa"/>
          </w:tcPr>
          <w:p w14:paraId="761A283A" w14:textId="77777777" w:rsidR="00CC3C44" w:rsidRDefault="00A43175">
            <w:pPr>
              <w:pStyle w:val="TableParagraph"/>
              <w:spacing w:line="268" w:lineRule="exact"/>
            </w:pPr>
            <w:r>
              <w:rPr>
                <w:b/>
              </w:rPr>
              <w:t>Fax #</w:t>
            </w:r>
            <w:r>
              <w:t>:</w:t>
            </w:r>
          </w:p>
          <w:p w14:paraId="6486214B" w14:textId="77777777" w:rsidR="00CC3C44" w:rsidRDefault="00A43175">
            <w:pPr>
              <w:pStyle w:val="TableParagraph"/>
              <w:tabs>
                <w:tab w:val="left" w:pos="888"/>
                <w:tab w:val="left" w:pos="1828"/>
              </w:tabs>
              <w:spacing w:before="135"/>
              <w:rPr>
                <w:sz w:val="24"/>
              </w:rPr>
            </w:pPr>
            <w:r>
              <w:rPr>
                <w:sz w:val="24"/>
              </w:rPr>
              <w:t>(</w:t>
            </w:r>
            <w:r>
              <w:rPr>
                <w:sz w:val="24"/>
              </w:rPr>
              <w:tab/>
              <w:t>)</w:t>
            </w:r>
            <w:r>
              <w:rPr>
                <w:sz w:val="24"/>
              </w:rPr>
              <w:tab/>
              <w:t>-</w:t>
            </w:r>
          </w:p>
        </w:tc>
      </w:tr>
      <w:tr w:rsidR="00CC3C44" w14:paraId="051C12EA" w14:textId="77777777">
        <w:trPr>
          <w:trHeight w:val="1298"/>
        </w:trPr>
        <w:tc>
          <w:tcPr>
            <w:tcW w:w="5221" w:type="dxa"/>
            <w:vMerge/>
            <w:tcBorders>
              <w:top w:val="nil"/>
            </w:tcBorders>
          </w:tcPr>
          <w:p w14:paraId="1CB8B5B2" w14:textId="77777777" w:rsidR="00CC3C44" w:rsidRDefault="00CC3C44">
            <w:pPr>
              <w:rPr>
                <w:sz w:val="2"/>
                <w:szCs w:val="2"/>
              </w:rPr>
            </w:pPr>
          </w:p>
        </w:tc>
        <w:tc>
          <w:tcPr>
            <w:tcW w:w="5401" w:type="dxa"/>
          </w:tcPr>
          <w:p w14:paraId="751F32F8" w14:textId="77777777" w:rsidR="00CC3C44" w:rsidRDefault="00A43175">
            <w:pPr>
              <w:pStyle w:val="TableParagraph"/>
              <w:spacing w:line="268" w:lineRule="exact"/>
            </w:pPr>
            <w:r>
              <w:rPr>
                <w:b/>
              </w:rPr>
              <w:t>Date Completed</w:t>
            </w:r>
            <w:r>
              <w:t>:</w:t>
            </w:r>
          </w:p>
          <w:p w14:paraId="48F354F8" w14:textId="77777777" w:rsidR="00CC3C44" w:rsidRDefault="00CC3C44">
            <w:pPr>
              <w:pStyle w:val="TableParagraph"/>
              <w:ind w:left="0"/>
              <w:rPr>
                <w:b/>
              </w:rPr>
            </w:pPr>
          </w:p>
          <w:p w14:paraId="3A0F981E" w14:textId="77777777" w:rsidR="00CC3C44" w:rsidRDefault="00CC3C44">
            <w:pPr>
              <w:pStyle w:val="TableParagraph"/>
              <w:ind w:left="0"/>
              <w:rPr>
                <w:b/>
              </w:rPr>
            </w:pPr>
          </w:p>
          <w:p w14:paraId="034B9191" w14:textId="77777777" w:rsidR="00CC3C44" w:rsidRDefault="00A43175">
            <w:pPr>
              <w:pStyle w:val="TableParagraph"/>
              <w:tabs>
                <w:tab w:val="left" w:pos="765"/>
                <w:tab w:val="left" w:pos="1616"/>
                <w:tab w:val="left" w:pos="2514"/>
              </w:tabs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proofErr w:type="gramStart"/>
            <w:r>
              <w:t>/</w:t>
            </w: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/</w:t>
            </w: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proofErr w:type="gramEnd"/>
            <w:r>
              <w:t>(DD/MM/YYYY)</w:t>
            </w:r>
          </w:p>
        </w:tc>
      </w:tr>
    </w:tbl>
    <w:p w14:paraId="210E4712" w14:textId="77777777" w:rsidR="008D0737" w:rsidRDefault="008D0737"/>
    <w:p w14:paraId="3BC94084" w14:textId="77777777" w:rsidR="006054F2" w:rsidRPr="000C29AE" w:rsidRDefault="006054F2" w:rsidP="006054F2">
      <w:pPr>
        <w:pStyle w:val="Heading1"/>
        <w:rPr>
          <w:u w:val="none"/>
        </w:rPr>
      </w:pPr>
      <w:r w:rsidRPr="000C29AE">
        <w:rPr>
          <w:u w:val="none"/>
        </w:rPr>
        <w:t>Submission of Completed Form:</w:t>
      </w:r>
    </w:p>
    <w:p w14:paraId="32BCE162" w14:textId="77777777" w:rsidR="006054F2" w:rsidRDefault="006054F2" w:rsidP="006054F2"/>
    <w:p w14:paraId="131F2B18" w14:textId="77777777" w:rsidR="006054F2" w:rsidRDefault="006054F2" w:rsidP="006054F2">
      <w:r>
        <w:t>Please submit the completed form</w:t>
      </w:r>
      <w:r w:rsidR="000F01E8">
        <w:t>s</w:t>
      </w:r>
      <w:r>
        <w:t xml:space="preserve"> to</w:t>
      </w:r>
      <w:r w:rsidR="00335225">
        <w:t xml:space="preserve"> the appropriate Responsible Office below</w:t>
      </w:r>
      <w:r>
        <w:t>:</w:t>
      </w:r>
    </w:p>
    <w:p w14:paraId="2DC4FDEE" w14:textId="77777777" w:rsidR="00E0760A" w:rsidRDefault="00E0760A" w:rsidP="006054F2">
      <w:pPr>
        <w:rPr>
          <w:b/>
          <w:bCs/>
        </w:rPr>
      </w:pPr>
    </w:p>
    <w:p w14:paraId="794E4E80" w14:textId="77777777" w:rsidR="00D4128C" w:rsidRDefault="00D4128C" w:rsidP="006054F2">
      <w:pPr>
        <w:rPr>
          <w:b/>
          <w:bCs/>
        </w:rPr>
        <w:sectPr w:rsidR="00D4128C" w:rsidSect="00AE6B84">
          <w:pgSz w:w="12240" w:h="15840"/>
          <w:pgMar w:top="1080" w:right="500" w:bottom="800" w:left="580" w:header="254" w:footer="454" w:gutter="0"/>
          <w:cols w:space="720"/>
          <w:docGrid w:linePitch="299"/>
        </w:sectPr>
      </w:pPr>
    </w:p>
    <w:p w14:paraId="4C2689CC" w14:textId="77777777" w:rsidR="006054F2" w:rsidRPr="004857CE" w:rsidRDefault="00F347F3" w:rsidP="006054F2">
      <w:pPr>
        <w:rPr>
          <w:b/>
          <w:bCs/>
        </w:rPr>
      </w:pPr>
      <w:r>
        <w:rPr>
          <w:b/>
          <w:bCs/>
        </w:rPr>
        <w:t>STUDENTS submit forms to:</w:t>
      </w:r>
      <w:r w:rsidR="00E14705">
        <w:rPr>
          <w:b/>
          <w:bCs/>
        </w:rPr>
        <w:t xml:space="preserve"> </w:t>
      </w:r>
      <w:r w:rsidR="006054F2" w:rsidRPr="004857CE">
        <w:rPr>
          <w:b/>
          <w:bCs/>
        </w:rPr>
        <w:t>Student Accessibility Services</w:t>
      </w:r>
    </w:p>
    <w:p w14:paraId="7D813657" w14:textId="77777777" w:rsidR="006054F2" w:rsidRPr="004857CE" w:rsidRDefault="006054F2" w:rsidP="006054F2">
      <w:r w:rsidRPr="004857CE">
        <w:t>Dillon Hall (lower level)</w:t>
      </w:r>
    </w:p>
    <w:p w14:paraId="610EA2A3" w14:textId="77777777" w:rsidR="006054F2" w:rsidRPr="004857CE" w:rsidRDefault="006054F2" w:rsidP="006054F2">
      <w:r w:rsidRPr="004857CE">
        <w:t>519-253-3000 x 6172</w:t>
      </w:r>
    </w:p>
    <w:p w14:paraId="09822AF3" w14:textId="77777777" w:rsidR="006054F2" w:rsidRPr="004857CE" w:rsidRDefault="006054F2" w:rsidP="006054F2">
      <w:hyperlink r:id="rId15" w:history="1">
        <w:r w:rsidRPr="008E1206">
          <w:rPr>
            <w:rStyle w:val="Hyperlink"/>
          </w:rPr>
          <w:t>sas@uwindsor.ca</w:t>
        </w:r>
      </w:hyperlink>
      <w:r>
        <w:t xml:space="preserve"> </w:t>
      </w:r>
    </w:p>
    <w:p w14:paraId="61B656AF" w14:textId="77777777" w:rsidR="006054F2" w:rsidRDefault="006054F2" w:rsidP="006054F2">
      <w:pPr>
        <w:rPr>
          <w:b/>
          <w:bCs/>
        </w:rPr>
      </w:pPr>
    </w:p>
    <w:p w14:paraId="7FD6047B" w14:textId="77777777" w:rsidR="004244B9" w:rsidRDefault="004244B9" w:rsidP="006054F2">
      <w:pPr>
        <w:rPr>
          <w:b/>
          <w:bCs/>
        </w:rPr>
      </w:pPr>
    </w:p>
    <w:p w14:paraId="2B28706F" w14:textId="77777777" w:rsidR="00E14705" w:rsidRDefault="00E14705" w:rsidP="006054F2">
      <w:pPr>
        <w:rPr>
          <w:b/>
          <w:bCs/>
        </w:rPr>
      </w:pPr>
      <w:r>
        <w:rPr>
          <w:b/>
          <w:bCs/>
        </w:rPr>
        <w:t>STAFF submit forms to:</w:t>
      </w:r>
    </w:p>
    <w:p w14:paraId="496E2BA3" w14:textId="3FCF62D3" w:rsidR="006054F2" w:rsidRPr="004857CE" w:rsidRDefault="006054F2" w:rsidP="006054F2">
      <w:pPr>
        <w:rPr>
          <w:b/>
          <w:bCs/>
        </w:rPr>
      </w:pPr>
      <w:r w:rsidRPr="5601DD13">
        <w:rPr>
          <w:b/>
          <w:bCs/>
        </w:rPr>
        <w:t xml:space="preserve">Human Resources </w:t>
      </w:r>
      <w:r w:rsidR="2F4C04BC" w:rsidRPr="5601DD13">
        <w:rPr>
          <w:b/>
          <w:bCs/>
        </w:rPr>
        <w:t>- Employee Safety and Wellness</w:t>
      </w:r>
    </w:p>
    <w:p w14:paraId="228CF9D6" w14:textId="13524A6C" w:rsidR="006054F2" w:rsidRPr="00C852ED" w:rsidRDefault="006054F2" w:rsidP="006054F2">
      <w:r>
        <w:t xml:space="preserve">Chrysler Hall </w:t>
      </w:r>
      <w:r w:rsidR="6D56200F">
        <w:t>North (G116)</w:t>
      </w:r>
    </w:p>
    <w:p w14:paraId="1559569E" w14:textId="014AC3B7" w:rsidR="006054F2" w:rsidRPr="00C852ED" w:rsidRDefault="006054F2" w:rsidP="006054F2">
      <w:r>
        <w:t xml:space="preserve">519-253-3000 x </w:t>
      </w:r>
      <w:r w:rsidR="5E78CA62">
        <w:t>4520</w:t>
      </w:r>
    </w:p>
    <w:p w14:paraId="1F5CB701" w14:textId="2CD856C8" w:rsidR="006054F2" w:rsidRPr="00C852ED" w:rsidRDefault="00F928DA" w:rsidP="006054F2">
      <w:hyperlink r:id="rId16" w:history="1">
        <w:r w:rsidRPr="00F928DA">
          <w:rPr>
            <w:rStyle w:val="Hyperlink"/>
          </w:rPr>
          <w:t>eswaccommodations@uwindsor.ca</w:t>
        </w:r>
      </w:hyperlink>
      <w:r w:rsidRPr="00F928DA">
        <w:t xml:space="preserve"> </w:t>
      </w:r>
      <w:r w:rsidR="006054F2">
        <w:t xml:space="preserve">  </w:t>
      </w:r>
    </w:p>
    <w:p w14:paraId="42E55F67" w14:textId="77777777" w:rsidR="006054F2" w:rsidRDefault="006054F2" w:rsidP="006054F2">
      <w:pPr>
        <w:rPr>
          <w:b/>
          <w:bCs/>
        </w:rPr>
      </w:pPr>
    </w:p>
    <w:p w14:paraId="7489DB8A" w14:textId="77777777" w:rsidR="00E14705" w:rsidRDefault="00E14705" w:rsidP="006054F2">
      <w:pPr>
        <w:rPr>
          <w:b/>
          <w:bCs/>
        </w:rPr>
      </w:pPr>
      <w:r>
        <w:rPr>
          <w:b/>
          <w:bCs/>
        </w:rPr>
        <w:t xml:space="preserve">FACULTY submit forms </w:t>
      </w:r>
      <w:r w:rsidR="00D33396">
        <w:rPr>
          <w:b/>
          <w:bCs/>
        </w:rPr>
        <w:t xml:space="preserve">electronically </w:t>
      </w:r>
      <w:r>
        <w:rPr>
          <w:b/>
          <w:bCs/>
        </w:rPr>
        <w:t xml:space="preserve">to: </w:t>
      </w:r>
    </w:p>
    <w:p w14:paraId="26702EF5" w14:textId="77777777" w:rsidR="004244B9" w:rsidRDefault="60E29B60" w:rsidP="006054F2">
      <w:pPr>
        <w:rPr>
          <w:b/>
          <w:bCs/>
        </w:rPr>
      </w:pPr>
      <w:r w:rsidRPr="0199E005">
        <w:rPr>
          <w:b/>
          <w:bCs/>
        </w:rPr>
        <w:t>Academic Labour Relations</w:t>
      </w:r>
    </w:p>
    <w:p w14:paraId="38C63F5A" w14:textId="77777777" w:rsidR="004244B9" w:rsidRDefault="004244B9" w:rsidP="004244B9">
      <w:r>
        <w:t>University of Windsor</w:t>
      </w:r>
    </w:p>
    <w:p w14:paraId="28792B13" w14:textId="77777777" w:rsidR="004244B9" w:rsidRDefault="004244B9" w:rsidP="004244B9">
      <w:r>
        <w:t>519-253-3000 x4191</w:t>
      </w:r>
    </w:p>
    <w:p w14:paraId="4B764767" w14:textId="77777777" w:rsidR="004244B9" w:rsidRDefault="004244B9" w:rsidP="004244B9">
      <w:hyperlink r:id="rId17" w:history="1">
        <w:r w:rsidRPr="00725ECD">
          <w:rPr>
            <w:rStyle w:val="Hyperlink"/>
          </w:rPr>
          <w:t>acadlr@uwindsor.ca</w:t>
        </w:r>
      </w:hyperlink>
      <w:r>
        <w:t xml:space="preserve"> </w:t>
      </w:r>
    </w:p>
    <w:p w14:paraId="67B83744" w14:textId="6C62D41C" w:rsidR="006054F2" w:rsidRPr="008E0F81" w:rsidRDefault="006054F2" w:rsidP="006054F2">
      <w:pPr>
        <w:rPr>
          <w:b/>
          <w:bCs/>
        </w:rPr>
      </w:pPr>
      <w:r w:rsidRPr="0199E005">
        <w:rPr>
          <w:b/>
          <w:bCs/>
        </w:rPr>
        <w:t xml:space="preserve"> </w:t>
      </w:r>
    </w:p>
    <w:p w14:paraId="33FB11A3" w14:textId="77777777" w:rsidR="00D4128C" w:rsidRDefault="00D4128C" w:rsidP="006054F2">
      <w:pPr>
        <w:rPr>
          <w:b/>
          <w:bCs/>
        </w:rPr>
        <w:sectPr w:rsidR="00D4128C" w:rsidSect="00AE6B84">
          <w:type w:val="continuous"/>
          <w:pgSz w:w="12240" w:h="15840"/>
          <w:pgMar w:top="1080" w:right="500" w:bottom="800" w:left="580" w:header="254" w:footer="607" w:gutter="0"/>
          <w:cols w:num="3" w:space="720"/>
        </w:sectPr>
      </w:pPr>
    </w:p>
    <w:p w14:paraId="2BC029CE" w14:textId="77777777" w:rsidR="000D7E0C" w:rsidRDefault="000D7E0C" w:rsidP="006054F2">
      <w:pPr>
        <w:rPr>
          <w:b/>
          <w:bCs/>
        </w:rPr>
      </w:pPr>
    </w:p>
    <w:p w14:paraId="41E0776D" w14:textId="6573EFB7" w:rsidR="006054F2" w:rsidRDefault="00017951" w:rsidP="006054F2">
      <w:r w:rsidRPr="004E2968">
        <w:rPr>
          <w:b/>
          <w:bCs/>
        </w:rPr>
        <w:t>Please note:</w:t>
      </w:r>
      <w:r>
        <w:t xml:space="preserve"> </w:t>
      </w:r>
      <w:r w:rsidR="006054F2">
        <w:t xml:space="preserve">Should you require this document in an alternative format, please contact the </w:t>
      </w:r>
      <w:r w:rsidR="00333121">
        <w:t>O</w:t>
      </w:r>
      <w:r w:rsidR="008D31FA">
        <w:t>ffice of Human Rights, Conflict Resolution and Mediation</w:t>
      </w:r>
      <w:r w:rsidR="006054F2">
        <w:t xml:space="preserve"> at </w:t>
      </w:r>
      <w:hyperlink r:id="rId18" w:history="1">
        <w:r w:rsidR="00A27FFA" w:rsidRPr="00C96AD8">
          <w:rPr>
            <w:rStyle w:val="Hyperlink"/>
          </w:rPr>
          <w:t>hrcrm@uwindsor.ca</w:t>
        </w:r>
      </w:hyperlink>
      <w:r w:rsidR="006054F2">
        <w:t xml:space="preserve"> or 519-253-3000 x 3400.</w:t>
      </w:r>
    </w:p>
    <w:p w14:paraId="5E2E88FF" w14:textId="35A868C9" w:rsidR="00A27FFA" w:rsidRPr="00A27FFA" w:rsidRDefault="000D7E0C" w:rsidP="00E75FE2">
      <w:pPr>
        <w:tabs>
          <w:tab w:val="left" w:pos="3160"/>
        </w:tabs>
      </w:pPr>
      <w:r>
        <w:tab/>
      </w:r>
    </w:p>
    <w:sectPr w:rsidR="00A27FFA" w:rsidRPr="00A27FFA" w:rsidSect="00AE6B84">
      <w:type w:val="continuous"/>
      <w:pgSz w:w="12240" w:h="15840"/>
      <w:pgMar w:top="964" w:right="567" w:bottom="799" w:left="567" w:header="255" w:footer="6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1E812" w14:textId="77777777" w:rsidR="00066CFC" w:rsidRDefault="00066CFC">
      <w:r>
        <w:separator/>
      </w:r>
    </w:p>
  </w:endnote>
  <w:endnote w:type="continuationSeparator" w:id="0">
    <w:p w14:paraId="41296445" w14:textId="77777777" w:rsidR="00066CFC" w:rsidRDefault="00066CFC">
      <w:r>
        <w:continuationSeparator/>
      </w:r>
    </w:p>
  </w:endnote>
  <w:endnote w:type="continuationNotice" w:id="1">
    <w:p w14:paraId="3A5CCF71" w14:textId="77777777" w:rsidR="00066CFC" w:rsidRDefault="00066C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374496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D433139" w14:textId="2F799C9F" w:rsidR="00297CED" w:rsidRPr="008B1DB9" w:rsidRDefault="00973010" w:rsidP="00973010">
            <w:pPr>
              <w:pStyle w:val="Footer"/>
              <w:rPr>
                <w:sz w:val="18"/>
                <w:szCs w:val="18"/>
              </w:rPr>
            </w:pPr>
            <w:r w:rsidRPr="008B1DB9">
              <w:rPr>
                <w:sz w:val="18"/>
                <w:szCs w:val="18"/>
              </w:rPr>
              <w:t xml:space="preserve">Verification of Animal Verification Form – </w:t>
            </w:r>
            <w:r w:rsidR="000D7E0C">
              <w:rPr>
                <w:sz w:val="18"/>
                <w:szCs w:val="18"/>
              </w:rPr>
              <w:t>Februar</w:t>
            </w:r>
            <w:r w:rsidR="00E33607">
              <w:rPr>
                <w:sz w:val="18"/>
                <w:szCs w:val="18"/>
              </w:rPr>
              <w:t>y</w:t>
            </w:r>
            <w:r w:rsidRPr="008B1DB9">
              <w:rPr>
                <w:sz w:val="18"/>
                <w:szCs w:val="18"/>
              </w:rPr>
              <w:t xml:space="preserve"> 202</w:t>
            </w:r>
            <w:r w:rsidR="00E33607">
              <w:rPr>
                <w:sz w:val="18"/>
                <w:szCs w:val="18"/>
              </w:rPr>
              <w:t>5</w:t>
            </w:r>
            <w:r w:rsidRPr="008B1DB9">
              <w:rPr>
                <w:sz w:val="18"/>
                <w:szCs w:val="18"/>
              </w:rPr>
              <w:t xml:space="preserve"> (H</w:t>
            </w:r>
            <w:r w:rsidR="00184E61">
              <w:rPr>
                <w:sz w:val="18"/>
                <w:szCs w:val="18"/>
              </w:rPr>
              <w:t>RCRM</w:t>
            </w:r>
            <w:r w:rsidRPr="008B1DB9">
              <w:rPr>
                <w:sz w:val="18"/>
                <w:szCs w:val="18"/>
              </w:rPr>
              <w:t>)</w:t>
            </w:r>
            <w:r w:rsidR="000C29AE" w:rsidRPr="008B1DB9" w:rsidDel="004426FA">
              <w:rPr>
                <w:noProof/>
                <w:sz w:val="18"/>
                <w:szCs w:val="18"/>
              </w:rPr>
              <w:t xml:space="preserve"> </w:t>
            </w:r>
          </w:p>
          <w:p w14:paraId="0AEB9DDB" w14:textId="7495C2E0" w:rsidR="00CC3C44" w:rsidRPr="00973010" w:rsidRDefault="00973010" w:rsidP="00297CE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5D683" w14:textId="77777777" w:rsidR="00066CFC" w:rsidRDefault="00066CFC">
      <w:r>
        <w:separator/>
      </w:r>
    </w:p>
  </w:footnote>
  <w:footnote w:type="continuationSeparator" w:id="0">
    <w:p w14:paraId="0F620E04" w14:textId="77777777" w:rsidR="00066CFC" w:rsidRDefault="00066CFC">
      <w:r>
        <w:continuationSeparator/>
      </w:r>
    </w:p>
  </w:footnote>
  <w:footnote w:type="continuationNotice" w:id="1">
    <w:p w14:paraId="5529B8E7" w14:textId="77777777" w:rsidR="00066CFC" w:rsidRDefault="00066C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42DF25" w14:textId="587A293A" w:rsidR="005D620C" w:rsidRDefault="005D62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B9DDA" w14:textId="618C8077" w:rsidR="00CC3C44" w:rsidRDefault="00CC3C44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630CD" w14:textId="5A3904CE" w:rsidR="005D620C" w:rsidRDefault="005D62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D2673"/>
    <w:multiLevelType w:val="hybridMultilevel"/>
    <w:tmpl w:val="83AE3FD0"/>
    <w:lvl w:ilvl="0" w:tplc="8794BEB6">
      <w:start w:val="1"/>
      <w:numFmt w:val="decimal"/>
      <w:lvlText w:val="%1."/>
      <w:lvlJc w:val="left"/>
      <w:pPr>
        <w:ind w:left="86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BEF658B4">
      <w:numFmt w:val="bullet"/>
      <w:lvlText w:val=""/>
      <w:lvlJc w:val="left"/>
      <w:pPr>
        <w:ind w:left="158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4A26FA02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en-US"/>
      </w:rPr>
    </w:lvl>
    <w:lvl w:ilvl="3" w:tplc="D2ACBFB2">
      <w:numFmt w:val="bullet"/>
      <w:lvlText w:val="•"/>
      <w:lvlJc w:val="left"/>
      <w:pPr>
        <w:ind w:left="3708" w:hanging="360"/>
      </w:pPr>
      <w:rPr>
        <w:rFonts w:hint="default"/>
        <w:lang w:val="en-US" w:eastAsia="en-US" w:bidi="en-US"/>
      </w:rPr>
    </w:lvl>
    <w:lvl w:ilvl="4" w:tplc="8D2C5D8C">
      <w:numFmt w:val="bullet"/>
      <w:lvlText w:val="•"/>
      <w:lvlJc w:val="left"/>
      <w:pPr>
        <w:ind w:left="4773" w:hanging="360"/>
      </w:pPr>
      <w:rPr>
        <w:rFonts w:hint="default"/>
        <w:lang w:val="en-US" w:eastAsia="en-US" w:bidi="en-US"/>
      </w:rPr>
    </w:lvl>
    <w:lvl w:ilvl="5" w:tplc="55AE8716">
      <w:numFmt w:val="bullet"/>
      <w:lvlText w:val="•"/>
      <w:lvlJc w:val="left"/>
      <w:pPr>
        <w:ind w:left="5837" w:hanging="360"/>
      </w:pPr>
      <w:rPr>
        <w:rFonts w:hint="default"/>
        <w:lang w:val="en-US" w:eastAsia="en-US" w:bidi="en-US"/>
      </w:rPr>
    </w:lvl>
    <w:lvl w:ilvl="6" w:tplc="EA5C66D0">
      <w:numFmt w:val="bullet"/>
      <w:lvlText w:val="•"/>
      <w:lvlJc w:val="left"/>
      <w:pPr>
        <w:ind w:left="6902" w:hanging="360"/>
      </w:pPr>
      <w:rPr>
        <w:rFonts w:hint="default"/>
        <w:lang w:val="en-US" w:eastAsia="en-US" w:bidi="en-US"/>
      </w:rPr>
    </w:lvl>
    <w:lvl w:ilvl="7" w:tplc="BE763C62">
      <w:numFmt w:val="bullet"/>
      <w:lvlText w:val="•"/>
      <w:lvlJc w:val="left"/>
      <w:pPr>
        <w:ind w:left="7966" w:hanging="360"/>
      </w:pPr>
      <w:rPr>
        <w:rFonts w:hint="default"/>
        <w:lang w:val="en-US" w:eastAsia="en-US" w:bidi="en-US"/>
      </w:rPr>
    </w:lvl>
    <w:lvl w:ilvl="8" w:tplc="E2FEE910">
      <w:numFmt w:val="bullet"/>
      <w:lvlText w:val="•"/>
      <w:lvlJc w:val="left"/>
      <w:pPr>
        <w:ind w:left="9031" w:hanging="360"/>
      </w:pPr>
      <w:rPr>
        <w:rFonts w:hint="default"/>
        <w:lang w:val="en-US" w:eastAsia="en-US" w:bidi="en-US"/>
      </w:rPr>
    </w:lvl>
  </w:abstractNum>
  <w:num w:numId="1" w16cid:durableId="1662344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zI3NDY3MTcxNjJS0lEKTi0uzszPAykwNKgFAKJspWwtAAAA"/>
  </w:docVars>
  <w:rsids>
    <w:rsidRoot w:val="006B71A9"/>
    <w:rsid w:val="00005A0A"/>
    <w:rsid w:val="00011A64"/>
    <w:rsid w:val="00016AC7"/>
    <w:rsid w:val="00017951"/>
    <w:rsid w:val="000179B0"/>
    <w:rsid w:val="000332AD"/>
    <w:rsid w:val="00033A5B"/>
    <w:rsid w:val="00036730"/>
    <w:rsid w:val="00060CFE"/>
    <w:rsid w:val="00066CFC"/>
    <w:rsid w:val="000711A6"/>
    <w:rsid w:val="00080A45"/>
    <w:rsid w:val="00091E88"/>
    <w:rsid w:val="000A6D18"/>
    <w:rsid w:val="000B6ABB"/>
    <w:rsid w:val="000C29AE"/>
    <w:rsid w:val="000D7E0C"/>
    <w:rsid w:val="000E4CBB"/>
    <w:rsid w:val="000F01E8"/>
    <w:rsid w:val="000F4281"/>
    <w:rsid w:val="000F7E20"/>
    <w:rsid w:val="0011685E"/>
    <w:rsid w:val="00143CE8"/>
    <w:rsid w:val="001700B2"/>
    <w:rsid w:val="00184E61"/>
    <w:rsid w:val="00193452"/>
    <w:rsid w:val="001A07C5"/>
    <w:rsid w:val="001A09C5"/>
    <w:rsid w:val="001A2418"/>
    <w:rsid w:val="001C3FEC"/>
    <w:rsid w:val="001C79C6"/>
    <w:rsid w:val="001F62E9"/>
    <w:rsid w:val="00212CB7"/>
    <w:rsid w:val="0021588D"/>
    <w:rsid w:val="002161FC"/>
    <w:rsid w:val="002209C0"/>
    <w:rsid w:val="00237197"/>
    <w:rsid w:val="00240741"/>
    <w:rsid w:val="00240915"/>
    <w:rsid w:val="00256CD5"/>
    <w:rsid w:val="00260FB6"/>
    <w:rsid w:val="0029003C"/>
    <w:rsid w:val="00297CED"/>
    <w:rsid w:val="002C2365"/>
    <w:rsid w:val="002D7F03"/>
    <w:rsid w:val="002E187E"/>
    <w:rsid w:val="00324418"/>
    <w:rsid w:val="00333121"/>
    <w:rsid w:val="00335225"/>
    <w:rsid w:val="003367E9"/>
    <w:rsid w:val="00373CD8"/>
    <w:rsid w:val="003B3D5A"/>
    <w:rsid w:val="003B7D8A"/>
    <w:rsid w:val="003E18B5"/>
    <w:rsid w:val="004244B9"/>
    <w:rsid w:val="0043693D"/>
    <w:rsid w:val="004426FA"/>
    <w:rsid w:val="00443574"/>
    <w:rsid w:val="00444B35"/>
    <w:rsid w:val="004612DD"/>
    <w:rsid w:val="0048116A"/>
    <w:rsid w:val="00482AB9"/>
    <w:rsid w:val="0049138F"/>
    <w:rsid w:val="004C3853"/>
    <w:rsid w:val="004D1CD6"/>
    <w:rsid w:val="0053777B"/>
    <w:rsid w:val="00590395"/>
    <w:rsid w:val="005A0C03"/>
    <w:rsid w:val="005D620C"/>
    <w:rsid w:val="005E26FA"/>
    <w:rsid w:val="005F3E95"/>
    <w:rsid w:val="006054F2"/>
    <w:rsid w:val="00672593"/>
    <w:rsid w:val="006B71A9"/>
    <w:rsid w:val="006C16BB"/>
    <w:rsid w:val="006F19F1"/>
    <w:rsid w:val="007422C3"/>
    <w:rsid w:val="007476E2"/>
    <w:rsid w:val="0075636F"/>
    <w:rsid w:val="007958AB"/>
    <w:rsid w:val="007E1A79"/>
    <w:rsid w:val="007F32FD"/>
    <w:rsid w:val="0082201F"/>
    <w:rsid w:val="00846E41"/>
    <w:rsid w:val="00851994"/>
    <w:rsid w:val="00857069"/>
    <w:rsid w:val="00864B04"/>
    <w:rsid w:val="008B1DB9"/>
    <w:rsid w:val="008B36F8"/>
    <w:rsid w:val="008D0737"/>
    <w:rsid w:val="008D1E2A"/>
    <w:rsid w:val="008D31FA"/>
    <w:rsid w:val="008D6A90"/>
    <w:rsid w:val="008E6741"/>
    <w:rsid w:val="0090257A"/>
    <w:rsid w:val="00915C6D"/>
    <w:rsid w:val="0092620D"/>
    <w:rsid w:val="00973010"/>
    <w:rsid w:val="009C34C9"/>
    <w:rsid w:val="009E03C6"/>
    <w:rsid w:val="00A27FFA"/>
    <w:rsid w:val="00A43175"/>
    <w:rsid w:val="00A52385"/>
    <w:rsid w:val="00A75D75"/>
    <w:rsid w:val="00AA66CF"/>
    <w:rsid w:val="00AB4384"/>
    <w:rsid w:val="00AD2567"/>
    <w:rsid w:val="00AD39BE"/>
    <w:rsid w:val="00AD40CA"/>
    <w:rsid w:val="00AD53C2"/>
    <w:rsid w:val="00AE6B84"/>
    <w:rsid w:val="00AF0601"/>
    <w:rsid w:val="00B0308E"/>
    <w:rsid w:val="00B16E73"/>
    <w:rsid w:val="00B72C93"/>
    <w:rsid w:val="00B741E8"/>
    <w:rsid w:val="00B85D93"/>
    <w:rsid w:val="00B91AF1"/>
    <w:rsid w:val="00BA0917"/>
    <w:rsid w:val="00BA1F6C"/>
    <w:rsid w:val="00BA44C5"/>
    <w:rsid w:val="00BD0276"/>
    <w:rsid w:val="00BE113D"/>
    <w:rsid w:val="00C02D75"/>
    <w:rsid w:val="00C221C8"/>
    <w:rsid w:val="00C2637E"/>
    <w:rsid w:val="00CB67CE"/>
    <w:rsid w:val="00CC10B7"/>
    <w:rsid w:val="00CC3C44"/>
    <w:rsid w:val="00D26715"/>
    <w:rsid w:val="00D33167"/>
    <w:rsid w:val="00D33396"/>
    <w:rsid w:val="00D34C70"/>
    <w:rsid w:val="00D4128C"/>
    <w:rsid w:val="00D51A51"/>
    <w:rsid w:val="00D54D02"/>
    <w:rsid w:val="00D61B00"/>
    <w:rsid w:val="00D96048"/>
    <w:rsid w:val="00DC1412"/>
    <w:rsid w:val="00DE097E"/>
    <w:rsid w:val="00E0760A"/>
    <w:rsid w:val="00E14705"/>
    <w:rsid w:val="00E33607"/>
    <w:rsid w:val="00E6627B"/>
    <w:rsid w:val="00E75FE2"/>
    <w:rsid w:val="00E81292"/>
    <w:rsid w:val="00E83608"/>
    <w:rsid w:val="00E944D9"/>
    <w:rsid w:val="00EB4D04"/>
    <w:rsid w:val="00EB5427"/>
    <w:rsid w:val="00EC0FED"/>
    <w:rsid w:val="00EC437E"/>
    <w:rsid w:val="00EF7B1D"/>
    <w:rsid w:val="00F15392"/>
    <w:rsid w:val="00F30C12"/>
    <w:rsid w:val="00F347F3"/>
    <w:rsid w:val="00F41169"/>
    <w:rsid w:val="00F43CFE"/>
    <w:rsid w:val="00F612E4"/>
    <w:rsid w:val="00F928DA"/>
    <w:rsid w:val="00F95F6C"/>
    <w:rsid w:val="0199E005"/>
    <w:rsid w:val="02AA4E2F"/>
    <w:rsid w:val="11832DEA"/>
    <w:rsid w:val="167DD1A7"/>
    <w:rsid w:val="1AD4EC0E"/>
    <w:rsid w:val="1DBF5890"/>
    <w:rsid w:val="2F4C04BC"/>
    <w:rsid w:val="36B923DF"/>
    <w:rsid w:val="4804F6E4"/>
    <w:rsid w:val="52CEAFAF"/>
    <w:rsid w:val="5601DD13"/>
    <w:rsid w:val="5E78CA62"/>
    <w:rsid w:val="60E29B60"/>
    <w:rsid w:val="614AA742"/>
    <w:rsid w:val="62BC335B"/>
    <w:rsid w:val="6D56200F"/>
    <w:rsid w:val="71A588A8"/>
    <w:rsid w:val="71DEB6FC"/>
    <w:rsid w:val="7408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1F42E"/>
  <w15:docId w15:val="{C75F5F84-D605-4149-BDCF-88BE2CB70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40"/>
      <w:ind w:left="2382" w:right="2464"/>
      <w:jc w:val="center"/>
      <w:outlineLvl w:val="0"/>
    </w:pPr>
    <w:rPr>
      <w:b/>
      <w:bCs/>
      <w:sz w:val="30"/>
      <w:szCs w:val="30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4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5"/>
      <w:ind w:left="140"/>
      <w:outlineLvl w:val="2"/>
    </w:pPr>
    <w:rPr>
      <w:b/>
      <w:bCs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83608"/>
    <w:pPr>
      <w:keepNext/>
      <w:keepLines/>
      <w:widowControl/>
      <w:autoSpaceDE/>
      <w:autoSpaceDN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  <w:kern w:val="2"/>
      <w:sz w:val="24"/>
      <w:szCs w:val="24"/>
      <w:lang w:val="en-CA" w:bidi="ar-SA"/>
      <w14:ligatures w14:val="standardContextual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83608"/>
    <w:pPr>
      <w:keepNext/>
      <w:keepLines/>
      <w:widowControl/>
      <w:autoSpaceDE/>
      <w:autoSpaceDN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365F91" w:themeColor="accent1" w:themeShade="BF"/>
      <w:kern w:val="2"/>
      <w:sz w:val="24"/>
      <w:szCs w:val="24"/>
      <w:lang w:val="en-CA" w:bidi="ar-SA"/>
      <w14:ligatures w14:val="standardContextual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83608"/>
    <w:pPr>
      <w:keepNext/>
      <w:keepLines/>
      <w:widowControl/>
      <w:autoSpaceDE/>
      <w:autoSpaceDN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CA" w:bidi="ar-SA"/>
      <w14:ligatures w14:val="standardContextual"/>
    </w:rPr>
  </w:style>
  <w:style w:type="paragraph" w:styleId="Heading7">
    <w:name w:val="heading 7"/>
    <w:basedOn w:val="Normal"/>
    <w:next w:val="Normal"/>
    <w:uiPriority w:val="9"/>
    <w:semiHidden/>
    <w:unhideWhenUsed/>
    <w:qFormat/>
    <w:rsid w:val="00E83608"/>
    <w:pPr>
      <w:keepNext/>
      <w:keepLines/>
      <w:widowControl/>
      <w:autoSpaceDE/>
      <w:autoSpaceDN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CA" w:bidi="ar-SA"/>
      <w14:ligatures w14:val="standardContextual"/>
    </w:rPr>
  </w:style>
  <w:style w:type="paragraph" w:styleId="Heading8">
    <w:name w:val="heading 8"/>
    <w:basedOn w:val="Normal"/>
    <w:next w:val="Normal"/>
    <w:uiPriority w:val="9"/>
    <w:semiHidden/>
    <w:unhideWhenUsed/>
    <w:qFormat/>
    <w:rsid w:val="00E83608"/>
    <w:pPr>
      <w:keepNext/>
      <w:keepLines/>
      <w:widowControl/>
      <w:autoSpaceDE/>
      <w:autoSpaceDN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CA" w:bidi="ar-SA"/>
      <w14:ligatures w14:val="standardContextual"/>
    </w:rPr>
  </w:style>
  <w:style w:type="paragraph" w:styleId="Heading9">
    <w:name w:val="heading 9"/>
    <w:basedOn w:val="Normal"/>
    <w:next w:val="Normal"/>
    <w:uiPriority w:val="9"/>
    <w:semiHidden/>
    <w:unhideWhenUsed/>
    <w:qFormat/>
    <w:rsid w:val="00E83608"/>
    <w:pPr>
      <w:keepNext/>
      <w:keepLines/>
      <w:widowControl/>
      <w:autoSpaceDE/>
      <w:autoSpaceDN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CA"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1580" w:hanging="361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0A6D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D18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A6D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D18"/>
    <w:rPr>
      <w:rFonts w:ascii="Calibri" w:eastAsia="Calibri" w:hAnsi="Calibri" w:cs="Calibri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0A6D1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6D18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  <w:style w:type="character" w:styleId="Hyperlink">
    <w:name w:val="Hyperlink"/>
    <w:basedOn w:val="DefaultParagraphFont"/>
    <w:uiPriority w:val="99"/>
    <w:unhideWhenUsed/>
    <w:rsid w:val="006054F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16E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E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E73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E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E73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AD53C2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4E6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A0C0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hrcrm@uwindsor.ca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acadlr@uwindsor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eswaccommodations@uwindsor.c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sas@uwindsor.ca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F3C0817369BD4C94EB82B3528FE87E" ma:contentTypeVersion="18" ma:contentTypeDescription="Create a new document." ma:contentTypeScope="" ma:versionID="b2586ff391755a22b36cd5a55009922d">
  <xsd:schema xmlns:xsd="http://www.w3.org/2001/XMLSchema" xmlns:xs="http://www.w3.org/2001/XMLSchema" xmlns:p="http://schemas.microsoft.com/office/2006/metadata/properties" xmlns:ns2="2acfbed7-d1b4-4403-8fe0-a896e0a3f1b5" xmlns:ns3="1164aa20-92ca-4a21-8204-b0e49551bede" targetNamespace="http://schemas.microsoft.com/office/2006/metadata/properties" ma:root="true" ma:fieldsID="a4193eaccb8c32087fd1b19fa91c562b" ns2:_="" ns3:_="">
    <xsd:import namespace="2acfbed7-d1b4-4403-8fe0-a896e0a3f1b5"/>
    <xsd:import namespace="1164aa20-92ca-4a21-8204-b0e49551b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fbed7-d1b4-4403-8fe0-a896e0a3f1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9bee80c-1694-4361-82b6-5997d1554e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4aa20-92ca-4a21-8204-b0e49551b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e012f1-03bb-4b06-b0a9-dd1b8ecced10}" ma:internalName="TaxCatchAll" ma:showField="CatchAllData" ma:web="1164aa20-92ca-4a21-8204-b0e49551be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cfbed7-d1b4-4403-8fe0-a896e0a3f1b5">
      <Terms xmlns="http://schemas.microsoft.com/office/infopath/2007/PartnerControls"/>
    </lcf76f155ced4ddcb4097134ff3c332f>
    <TaxCatchAll xmlns="1164aa20-92ca-4a21-8204-b0e49551bede" xsi:nil="true"/>
    <SharedWithUsers xmlns="1164aa20-92ca-4a21-8204-b0e49551bede">
      <UserInfo>
        <DisplayName>Kyla Fair</DisplayName>
        <AccountId>486</AccountId>
        <AccountType/>
      </UserInfo>
      <UserInfo>
        <DisplayName>Allison Sibley</DisplayName>
        <AccountId>487</AccountId>
        <AccountType/>
      </UserInfo>
      <UserInfo>
        <DisplayName>Cherie Gagnon</DisplayName>
        <AccountId>19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8A55E-457D-4D90-A1DB-62C683E8D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cfbed7-d1b4-4403-8fe0-a896e0a3f1b5"/>
    <ds:schemaRef ds:uri="1164aa20-92ca-4a21-8204-b0e49551b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9FD852-E62B-46D5-898C-E7C9380591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7D4F47-F78A-42EC-9F01-11330F5DFC97}">
  <ds:schemaRefs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1164aa20-92ca-4a21-8204-b0e49551bede"/>
    <ds:schemaRef ds:uri="2acfbed7-d1b4-4403-8fe0-a896e0a3f1b5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2704DCB-0605-4013-9DA5-FB38ED1BB9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8</Words>
  <Characters>4396</Characters>
  <Application>Microsoft Office Word</Application>
  <DocSecurity>0</DocSecurity>
  <Lines>162</Lines>
  <Paragraphs>97</Paragraphs>
  <ScaleCrop>false</ScaleCrop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</dc:creator>
  <cp:keywords/>
  <cp:lastModifiedBy>Cherie Gagnon</cp:lastModifiedBy>
  <cp:revision>2</cp:revision>
  <cp:lastPrinted>2025-02-13T16:30:00Z</cp:lastPrinted>
  <dcterms:created xsi:type="dcterms:W3CDTF">2025-02-19T18:59:00Z</dcterms:created>
  <dcterms:modified xsi:type="dcterms:W3CDTF">2025-02-19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0-27T00:00:00Z</vt:filetime>
  </property>
  <property fmtid="{D5CDD505-2E9C-101B-9397-08002B2CF9AE}" pid="5" name="ContentTypeId">
    <vt:lpwstr>0x0101007CF3C0817369BD4C94EB82B3528FE87E</vt:lpwstr>
  </property>
  <property fmtid="{D5CDD505-2E9C-101B-9397-08002B2CF9AE}" pid="6" name="MediaServiceImageTags">
    <vt:lpwstr/>
  </property>
</Properties>
</file>